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p14">
  <w:body>
    <w:p w:rsidR="0010663D" w:rsidRDefault="0010663D" w14:paraId="38AB363D" w14:textId="77777777"/>
    <w:p w:rsidRPr="00685FDC" w:rsidR="0010663D" w:rsidP="00017559" w:rsidRDefault="0010663D" w14:paraId="5FE12992" w14:textId="77777777">
      <w:pPr>
        <w:jc w:val="center"/>
      </w:pPr>
    </w:p>
    <w:p w:rsidRPr="00685FDC" w:rsidR="4A89097F" w:rsidP="4A89097F" w:rsidRDefault="4A89097F" w14:paraId="3A00FCBF" w14:textId="48925FD1">
      <w:pPr>
        <w:spacing w:after="120"/>
        <w:jc w:val="center"/>
        <w:rPr>
          <w:sz w:val="40"/>
          <w:szCs w:val="40"/>
        </w:rPr>
      </w:pPr>
      <w:r w:rsidRPr="0A06F337" w:rsidR="4A89097F">
        <w:rPr>
          <w:sz w:val="40"/>
          <w:szCs w:val="40"/>
        </w:rPr>
        <w:t xml:space="preserve">Charles </w:t>
      </w:r>
      <w:r w:rsidRPr="0A06F337" w:rsidR="4A89097F">
        <w:rPr>
          <w:sz w:val="40"/>
          <w:szCs w:val="40"/>
        </w:rPr>
        <w:t>Balmant</w:t>
      </w:r>
      <w:r w:rsidRPr="0A06F337" w:rsidR="4A89097F">
        <w:rPr>
          <w:sz w:val="40"/>
          <w:szCs w:val="40"/>
        </w:rPr>
        <w:t xml:space="preserve"> Jamil</w:t>
      </w:r>
    </w:p>
    <w:p w:rsidRPr="00685FDC" w:rsidR="4A89097F" w:rsidP="4A89097F" w:rsidRDefault="4A89097F" w14:paraId="5B0348E7" w14:textId="695A078C">
      <w:pPr>
        <w:spacing w:after="120"/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Mateus Henrique Andreatta</w:t>
      </w:r>
    </w:p>
    <w:p w:rsidRPr="00685FDC" w:rsidR="0010663D" w:rsidRDefault="0010663D" w14:paraId="0AD385E4" w14:textId="6FC43CB7"/>
    <w:p w:rsidRPr="00685FDC" w:rsidR="0010663D" w:rsidRDefault="0010663D" w14:paraId="565A1DDB" w14:textId="77777777"/>
    <w:p w:rsidRPr="00685FDC"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Pr="00685FDC"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Pr="00685FDC" w:rsidR="0010663D" w:rsidP="0010663D" w:rsidRDefault="00B1219C" w14:paraId="2218444A" w14:textId="7EAFA1F2">
      <w:pPr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RELAÇÃO DE A</w:t>
      </w:r>
      <w:r w:rsidRPr="00685FDC" w:rsidR="0010663D">
        <w:rPr>
          <w:sz w:val="40"/>
          <w:szCs w:val="40"/>
        </w:rPr>
        <w:t>RTEFATOS</w:t>
      </w:r>
      <w:r w:rsidRPr="00685FDC" w:rsidR="00862BC7">
        <w:rPr>
          <w:sz w:val="40"/>
          <w:szCs w:val="40"/>
        </w:rPr>
        <w:t xml:space="preserve"> </w:t>
      </w:r>
    </w:p>
    <w:p w:rsidRPr="00685FDC" w:rsidR="00017559" w:rsidP="0010663D" w:rsidRDefault="004B2AD9" w14:paraId="07314548" w14:textId="5A6A0839">
      <w:pPr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ESPECIFICAÇÃO</w:t>
      </w:r>
      <w:r w:rsidRPr="00685FDC" w:rsidR="0010663D">
        <w:rPr>
          <w:sz w:val="40"/>
          <w:szCs w:val="40"/>
        </w:rPr>
        <w:t xml:space="preserve"> DO PROJETO</w:t>
      </w:r>
      <w:r w:rsidRPr="00685FDC" w:rsidR="00017559">
        <w:rPr>
          <w:sz w:val="40"/>
          <w:szCs w:val="40"/>
        </w:rPr>
        <w:t xml:space="preserve"> </w:t>
      </w:r>
    </w:p>
    <w:p w:rsidRPr="00685FDC" w:rsidR="0010663D" w:rsidP="4A89097F" w:rsidRDefault="004B2AD9" w14:paraId="4FC65295" w14:textId="2F87E559">
      <w:pPr>
        <w:jc w:val="center"/>
        <w:rPr>
          <w:sz w:val="32"/>
          <w:szCs w:val="32"/>
        </w:rPr>
      </w:pPr>
      <w:r w:rsidRPr="00685FDC">
        <w:rPr>
          <w:sz w:val="32"/>
          <w:szCs w:val="32"/>
        </w:rPr>
        <w:t xml:space="preserve">Plataforma para Gerenciamento de Condomínios Rurais </w:t>
      </w:r>
    </w:p>
    <w:p w:rsidRPr="00685FDC" w:rsidR="0010663D" w:rsidP="4A89097F" w:rsidRDefault="004B2AD9" w14:paraId="479714EB" w14:textId="37BCE616">
      <w:pPr>
        <w:jc w:val="center"/>
        <w:rPr>
          <w:sz w:val="32"/>
          <w:szCs w:val="32"/>
        </w:rPr>
      </w:pPr>
      <w:r w:rsidRPr="0A06F337" w:rsidR="004B2AD9">
        <w:rPr>
          <w:sz w:val="32"/>
          <w:szCs w:val="32"/>
        </w:rPr>
        <w:t>(</w:t>
      </w:r>
      <w:r w:rsidRPr="0A06F337" w:rsidR="004B2AD9">
        <w:rPr>
          <w:sz w:val="32"/>
          <w:szCs w:val="32"/>
        </w:rPr>
        <w:t>Meu Campestre</w:t>
      </w:r>
      <w:r w:rsidRPr="0A06F337" w:rsidR="004B2AD9">
        <w:rPr>
          <w:sz w:val="32"/>
          <w:szCs w:val="32"/>
        </w:rPr>
        <w:t>)</w:t>
      </w: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C15418" w14:paraId="47D8BCC8" w14:textId="58A00CC7">
      <w:pPr>
        <w:jc w:val="center"/>
        <w:rPr>
          <w:sz w:val="40"/>
          <w:szCs w:val="40"/>
        </w:rPr>
      </w:pPr>
      <w:r w:rsidRPr="00017559" w:rsid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10A35EB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7559" w:rsidP="00AC33D5" w:rsidRDefault="00017559" w14:paraId="3E19E9BD" w14:textId="5E0BEEEB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w:rsidR="00AC33D5" w:rsidP="00AC33D5" w:rsidRDefault="00AC33D5" w14:paraId="689D5840" w14:textId="5C6881F0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:rsidR="00AC33D5" w:rsidP="00AC33D5" w:rsidRDefault="00AC33D5" w14:paraId="304DBA3E" w14:textId="0CA54FD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:rsidR="00AC33D5" w:rsidP="00AC33D5" w:rsidRDefault="00AC33D5" w14:paraId="3CF5162B" w14:textId="2A235E09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4F55A3D2">
              <v:shape id="_x0000_s1027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" w14:anchorId="71174E72">
                <v:textbox style="mso-fit-shape-to-text:t">
                  <w:txbxContent>
                    <w:p w:rsidR="00017559" w:rsidP="00AC33D5" w:rsidRDefault="00017559" w14:paraId="3B626AA0" w14:textId="5E0BEEEB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:rsidR="00AC33D5" w:rsidP="00AC33D5" w:rsidRDefault="00AC33D5" w14:paraId="5DAB6C7B" w14:textId="77777777">
                      <w:pPr>
                        <w:spacing w:after="0"/>
                      </w:pPr>
                    </w:p>
                    <w:p w:rsidR="00AC33D5" w:rsidP="00AC33D5" w:rsidRDefault="00AC33D5" w14:paraId="0215F4CC" w14:textId="5C6881F0">
                      <w:pPr>
                        <w:spacing w:after="0"/>
                      </w:pPr>
                      <w:r>
                        <w:t>Orientadoras:</w:t>
                      </w:r>
                    </w:p>
                    <w:p w:rsidR="00AC33D5" w:rsidP="00AC33D5" w:rsidRDefault="00AC33D5" w14:paraId="46C4CDB2" w14:textId="0CA54FD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:rsidR="00AC33D5" w:rsidP="00AC33D5" w:rsidRDefault="00AC33D5" w14:paraId="233D1437" w14:textId="2A235E09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0010663D" w:rsidRDefault="0010663D" w14:paraId="30533CFC" w14:textId="77777777">
      <w:pPr>
        <w:jc w:val="center"/>
        <w:rPr>
          <w:sz w:val="40"/>
          <w:szCs w:val="40"/>
        </w:rPr>
      </w:pP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10663D" w:rsidP="00AC33D5" w:rsidRDefault="0010663D" w14:paraId="1E29D4D0" w14:textId="77777777"/>
    <w:p w:rsidR="00AC33D5" w:rsidP="0010663D" w:rsidRDefault="00AC33D5" w14:paraId="40D40D6C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3F6A3C7A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hAnsiTheme="minorHAnsi" w:eastAsia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Pr="00A64A1A" w:rsidR="0010663D" w:rsidP="00A64A1A" w:rsidRDefault="00A64A1A" w14:paraId="4569072B" w14:textId="71148B47">
          <w:pPr>
            <w:pStyle w:val="TOCHeading"/>
          </w:pPr>
          <w:r w:rsidRPr="00A64A1A">
            <w:t>SUMÁRIO</w:t>
          </w:r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34451F" w:rsidRDefault="0010663D" w14:paraId="6343ED0F" w14:textId="597C61BC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96283768">
            <w:r w:rsidRPr="00E86359" w:rsidR="0034451F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3FEA4A6A" w14:textId="40C6E76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69">
            <w:r w:rsidRPr="00E86359" w:rsidR="0034451F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1A35A8EA" w14:textId="204B704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0">
            <w:r w:rsidRPr="00E86359" w:rsidR="0034451F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179DDBC6" w14:textId="60BA1E1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1">
            <w:r w:rsidRPr="00E86359" w:rsidR="0034451F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1E04E857" w14:textId="4A2EC0F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2">
            <w:r w:rsidRPr="00E86359" w:rsidR="0034451F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3D5207EE" w14:textId="23750306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3">
            <w:r w:rsidRPr="00E86359" w:rsidR="0034451F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0F070364" w14:textId="347D2CF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4">
            <w:r w:rsidRPr="00E86359" w:rsidR="0034451F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1B19C336" w14:textId="3C35AE0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5">
            <w:r w:rsidRPr="00E86359" w:rsidR="0034451F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5728A8" w14:paraId="4662A4B7" w14:textId="79F4A407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6">
            <w:r w:rsidRPr="00E86359" w:rsidR="0034451F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10663D" w:rsidRDefault="0010663D" w14:paraId="6944E5D1" w14:textId="5155DFDD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TableofFigur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TOCHeading"/>
      </w:pPr>
      <w:r>
        <w:t>ÍNDICE DE ILUSTRAÇÕES</w:t>
      </w:r>
    </w:p>
    <w:p w:rsidR="00614BEB" w:rsidRDefault="00614BEB" w14:paraId="758C4309" w14:textId="77777777">
      <w:pPr>
        <w:pStyle w:val="TableofFigures"/>
        <w:tabs>
          <w:tab w:val="right" w:leader="dot" w:pos="8494"/>
        </w:tabs>
      </w:pPr>
    </w:p>
    <w:p w:rsidR="0034451F" w:rsidRDefault="00F244C7" w14:paraId="60DB4136" w14:textId="740E37C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96283777">
        <w:r w:rsidRPr="00B80215" w:rsidR="0034451F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5661A4C9" w14:textId="603C967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78">
        <w:r w:rsidRPr="00B80215" w:rsidR="0034451F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7AFB89A2" w14:textId="7CD9C12C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79">
        <w:r w:rsidRPr="00B80215" w:rsidR="0034451F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1EDC0B28" w14:textId="603F8E8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0">
        <w:r w:rsidRPr="00B80215" w:rsidR="0034451F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B80215" w:rsidR="0034451F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7AA4C862" w14:textId="186720A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1">
        <w:r w:rsidRPr="00B80215" w:rsidR="0034451F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1EA8430D" w14:textId="5F9B0CEC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2">
        <w:r w:rsidRPr="00B80215" w:rsidR="0034451F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5728A8" w14:paraId="38210F7B" w14:textId="3F6A44F3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3">
        <w:r w:rsidRPr="00B80215" w:rsidR="0034451F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:rsidR="0010663D" w:rsidRDefault="00F244C7" w14:paraId="3DA00C4A" w14:textId="675BBFA4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Heading1"/>
      </w:pPr>
      <w:bookmarkStart w:name="_Toc95732948" w:id="0"/>
      <w:bookmarkStart w:name="_Toc96283768" w:id="1"/>
      <w:r>
        <w:t xml:space="preserve">ARTEFATO 1: </w:t>
      </w:r>
      <w:r w:rsidRPr="003B1F8B">
        <w:t>Quadro “3 Objetivos”</w:t>
      </w:r>
      <w:bookmarkEnd w:id="0"/>
      <w:bookmarkEnd w:id="1"/>
    </w:p>
    <w:p w:rsidR="005D1A23" w:rsidP="00986FEB" w:rsidRDefault="00C42C7C" w14:paraId="2B3FE145" w14:textId="77777777">
      <w:pPr>
        <w:pStyle w:val="CorpodeTexto"/>
      </w:pPr>
      <w:r>
        <w:t xml:space="preserve"> </w:t>
      </w:r>
    </w:p>
    <w:p w:rsidRPr="00C15418" w:rsidR="00E47060" w:rsidP="001C1A49" w:rsidRDefault="00E47060" w14:paraId="2F18BF51" w14:textId="587E95DF">
      <w:pPr>
        <w:ind w:left="708"/>
        <w:rPr>
          <w:color w:val="00B0F0"/>
        </w:rPr>
      </w:pPr>
    </w:p>
    <w:tbl>
      <w:tblPr>
        <w:tblStyle w:val="TableGrid"/>
        <w:tblW w:w="7905" w:type="dxa"/>
        <w:tblInd w:w="704" w:type="dxa"/>
        <w:tblLook w:val="04A0" w:firstRow="1" w:lastRow="0" w:firstColumn="1" w:lastColumn="0" w:noHBand="0" w:noVBand="1"/>
      </w:tblPr>
      <w:tblGrid>
        <w:gridCol w:w="1410"/>
        <w:gridCol w:w="6495"/>
      </w:tblGrid>
      <w:tr w:rsidRPr="00FA629D" w:rsidR="000A5C41" w:rsidTr="0A06F337" w14:paraId="0D883202" w14:textId="77777777">
        <w:trPr>
          <w:trHeight w:val="381"/>
        </w:trPr>
        <w:tc>
          <w:tcPr>
            <w:tcW w:w="7905" w:type="dxa"/>
            <w:gridSpan w:val="2"/>
            <w:tcMar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0A06F337" w14:paraId="67291B55" w14:textId="77777777">
        <w:trPr>
          <w:trHeight w:val="416"/>
        </w:trPr>
        <w:tc>
          <w:tcPr>
            <w:tcW w:w="7905" w:type="dxa"/>
            <w:gridSpan w:val="2"/>
            <w:tcMar/>
            <w:vAlign w:val="center"/>
          </w:tcPr>
          <w:p w:rsidRPr="00FA629D" w:rsidR="000A5C41" w:rsidP="000A5C41" w:rsidRDefault="30022F02" w14:paraId="2AA716F9" w14:textId="4AB1241B">
            <w:pPr>
              <w:rPr>
                <w:b w:val="1"/>
                <w:bCs w:val="1"/>
                <w:sz w:val="24"/>
                <w:szCs w:val="24"/>
              </w:rPr>
            </w:pPr>
            <w:r w:rsidRPr="0A06F337" w:rsidR="5F5EB682">
              <w:rPr>
                <w:b w:val="1"/>
                <w:bCs w:val="1"/>
                <w:sz w:val="24"/>
                <w:szCs w:val="24"/>
              </w:rPr>
              <w:t>NOME DO PRODUTO</w:t>
            </w:r>
            <w:r w:rsidRPr="0A06F337" w:rsidR="5F5EB682">
              <w:rPr>
                <w:sz w:val="24"/>
                <w:szCs w:val="24"/>
              </w:rPr>
              <w:t>: Meu Campestre</w:t>
            </w:r>
          </w:p>
        </w:tc>
      </w:tr>
      <w:tr w:rsidRPr="00FA629D" w:rsidR="0094014C" w:rsidTr="0A06F337" w14:paraId="45E43ACB" w14:textId="77777777">
        <w:trPr>
          <w:trHeight w:val="422"/>
        </w:trPr>
        <w:tc>
          <w:tcPr>
            <w:tcW w:w="1410" w:type="dxa"/>
            <w:tcMar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95" w:type="dxa"/>
            <w:tcMar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0A06F337" w14:paraId="538837A6" w14:textId="77777777">
        <w:tc>
          <w:tcPr>
            <w:tcW w:w="1410" w:type="dxa"/>
            <w:tcMar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95" w:type="dxa"/>
            <w:tcMar/>
            <w:vAlign w:val="center"/>
          </w:tcPr>
          <w:p w:rsidRPr="00FA629D" w:rsidR="001C1A49" w:rsidP="0094014C" w:rsidRDefault="4A89097F" w14:paraId="110DA539" w14:textId="7D789D29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Facilitar a gerência de condomínios</w:t>
            </w:r>
          </w:p>
        </w:tc>
      </w:tr>
      <w:tr w:rsidRPr="00FA629D" w:rsidR="0094014C" w:rsidTr="0A06F337" w14:paraId="56F258EB" w14:textId="77777777">
        <w:tc>
          <w:tcPr>
            <w:tcW w:w="1410" w:type="dxa"/>
            <w:tcMar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95" w:type="dxa"/>
            <w:tcMar/>
            <w:vAlign w:val="center"/>
          </w:tcPr>
          <w:p w:rsidRPr="00FA629D" w:rsidR="001C1A49" w:rsidP="0A06F337" w:rsidRDefault="4A89097F" w14:paraId="0CD4B361" w14:textId="18E1FDEC">
            <w:pPr>
              <w:pStyle w:val="Normal"/>
              <w:rPr>
                <w:sz w:val="24"/>
                <w:szCs w:val="24"/>
              </w:rPr>
            </w:pPr>
            <w:r w:rsidRPr="0A06F337" w:rsidR="5ADB1C8A">
              <w:rPr>
                <w:sz w:val="24"/>
                <w:szCs w:val="24"/>
              </w:rPr>
              <w:t>Dar autonomia e controle para condôminos</w:t>
            </w:r>
            <w:r w:rsidRPr="0A06F337" w:rsidR="5ADB1C8A">
              <w:rPr>
                <w:sz w:val="24"/>
                <w:szCs w:val="24"/>
              </w:rPr>
              <w:t xml:space="preserve"> de informações e processos que lhe competem</w:t>
            </w:r>
          </w:p>
        </w:tc>
      </w:tr>
      <w:tr w:rsidRPr="00FA629D" w:rsidR="0094014C" w:rsidTr="0A06F337" w14:paraId="57012F8E" w14:textId="77777777">
        <w:tc>
          <w:tcPr>
            <w:tcW w:w="1410" w:type="dxa"/>
            <w:tcMar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95" w:type="dxa"/>
            <w:tcMar/>
            <w:vAlign w:val="center"/>
          </w:tcPr>
          <w:p w:rsidRPr="00FA629D" w:rsidR="001C1A49" w:rsidP="0094014C" w:rsidRDefault="4A89097F" w14:paraId="7669E19D" w14:textId="10A7FC62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Aumentar a segurança dos moradores e colaboradores do condomínio</w:t>
            </w:r>
          </w:p>
        </w:tc>
      </w:tr>
    </w:tbl>
    <w:p w:rsidR="0010663D" w:rsidP="00FA629D" w:rsidRDefault="0010663D" w14:paraId="458E3F6E" w14:textId="698C1506">
      <w:pPr>
        <w:pStyle w:val="Caption"/>
        <w:spacing w:before="120"/>
      </w:pPr>
      <w:bookmarkStart w:name="_Toc96283777" w:id="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Heading1"/>
      </w:pPr>
      <w:bookmarkStart w:name="_Toc96283769" w:id="4"/>
      <w:r>
        <w:t>ARTEFATO</w:t>
      </w:r>
      <w:r w:rsidR="00F76475">
        <w:t xml:space="preserve"> 2:</w:t>
      </w:r>
      <w:r>
        <w:t xml:space="preserve"> </w:t>
      </w:r>
      <w:r w:rsidRPr="00A91BD1" w:rsidR="00A91BD1">
        <w:t>Quadro “é – não é – faz – não faz”</w:t>
      </w:r>
      <w:bookmarkEnd w:id="4"/>
    </w:p>
    <w:p w:rsidR="00FC78B4" w:rsidP="001C1A49" w:rsidRDefault="00FC78B4" w14:paraId="5D3FB0E7" w14:textId="77777777">
      <w:pPr>
        <w:ind w:left="708"/>
      </w:pPr>
    </w:p>
    <w:p w:rsidR="00F76475" w:rsidP="00FC78B4" w:rsidRDefault="00F76475" w14:paraId="7D20605B" w14:textId="77777777">
      <w:pPr>
        <w:ind w:left="708"/>
      </w:pPr>
    </w:p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4253"/>
        <w:gridCol w:w="4394"/>
      </w:tblGrid>
      <w:tr w:rsidRPr="00F76475" w:rsidR="003A4DD3" w:rsidTr="0A06F337" w14:paraId="49BFD08D" w14:textId="77777777">
        <w:trPr>
          <w:trHeight w:val="386"/>
        </w:trPr>
        <w:tc>
          <w:tcPr>
            <w:tcW w:w="8647" w:type="dxa"/>
            <w:gridSpan w:val="2"/>
            <w:tcMar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0A06F337" w14:paraId="60B9F15C" w14:textId="77777777">
        <w:trPr>
          <w:trHeight w:val="419"/>
        </w:trPr>
        <w:tc>
          <w:tcPr>
            <w:tcW w:w="8647" w:type="dxa"/>
            <w:gridSpan w:val="2"/>
            <w:tcMar/>
            <w:vAlign w:val="center"/>
          </w:tcPr>
          <w:p w:rsidRPr="00F76475" w:rsidR="00F75333" w:rsidP="003A4DD3" w:rsidRDefault="04C782F3" w14:paraId="22F65F7D" w14:textId="7CC2F026">
            <w:pPr>
              <w:rPr>
                <w:sz w:val="24"/>
                <w:szCs w:val="24"/>
              </w:rPr>
            </w:pPr>
            <w:r w:rsidRPr="0A06F337" w:rsidR="5C13F003">
              <w:rPr>
                <w:b w:val="1"/>
                <w:bCs w:val="1"/>
                <w:sz w:val="24"/>
                <w:szCs w:val="24"/>
              </w:rPr>
              <w:t>NOME DO PRODUTO</w:t>
            </w:r>
            <w:r w:rsidRPr="0A06F337" w:rsidR="22E13979">
              <w:rPr>
                <w:sz w:val="24"/>
                <w:szCs w:val="24"/>
              </w:rPr>
              <w:t xml:space="preserve">: </w:t>
            </w:r>
            <w:r w:rsidRPr="0A06F337" w:rsidR="22E13979">
              <w:rPr>
                <w:sz w:val="24"/>
                <w:szCs w:val="24"/>
              </w:rPr>
              <w:t>Meu Campestre</w:t>
            </w:r>
          </w:p>
        </w:tc>
      </w:tr>
      <w:tr w:rsidRPr="00F76475" w:rsidR="0094014C" w:rsidTr="0A06F337" w14:paraId="7A3AC52F" w14:textId="77777777">
        <w:trPr>
          <w:trHeight w:val="1687"/>
        </w:trPr>
        <w:tc>
          <w:tcPr>
            <w:tcW w:w="4253" w:type="dxa"/>
            <w:tcMar/>
          </w:tcPr>
          <w:p w:rsidRPr="00F76475" w:rsidR="0094014C" w:rsidP="0094014C" w:rsidRDefault="0094014C" w14:paraId="1F0FF045" w14:textId="62BB96E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:rsidRPr="00F76475" w:rsidR="001C1A49" w:rsidP="0094014C" w:rsidRDefault="001C1A49" w14:paraId="37C0B010" w14:textId="77777777">
            <w:pPr>
              <w:rPr>
                <w:sz w:val="24"/>
                <w:szCs w:val="24"/>
              </w:rPr>
            </w:pPr>
          </w:p>
          <w:p w:rsidRPr="00F76475" w:rsidR="0094014C" w:rsidP="4A89097F" w:rsidRDefault="0094014C" w14:paraId="63220199" w14:textId="766D10A4">
            <w:pPr>
              <w:spacing w:line="259" w:lineRule="auto"/>
              <w:rPr>
                <w:sz w:val="24"/>
                <w:szCs w:val="24"/>
              </w:rPr>
            </w:pPr>
            <w:r w:rsidRPr="5ADB1C8A" w:rsidR="4A89097F">
              <w:rPr>
                <w:sz w:val="24"/>
                <w:szCs w:val="24"/>
              </w:rPr>
              <w:t>É uma plataforma de gerenciamento de condomínios rurais</w:t>
            </w:r>
          </w:p>
        </w:tc>
        <w:tc>
          <w:tcPr>
            <w:tcW w:w="4394" w:type="dxa"/>
            <w:tcMar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1EB22EEF">
            <w:pPr>
              <w:rPr>
                <w:sz w:val="24"/>
                <w:szCs w:val="24"/>
              </w:rPr>
            </w:pPr>
          </w:p>
          <w:p w:rsidRPr="00F76475" w:rsidR="0010663D" w:rsidP="4A89097F" w:rsidRDefault="4A89097F" w14:paraId="072E25FD" w14:textId="6AE9E88D">
            <w:pPr>
              <w:rPr>
                <w:sz w:val="24"/>
                <w:szCs w:val="24"/>
              </w:rPr>
            </w:pPr>
            <w:r w:rsidRPr="5ADB1C8A" w:rsidR="4A89097F">
              <w:rPr>
                <w:sz w:val="24"/>
                <w:szCs w:val="24"/>
              </w:rPr>
              <w:t>Uma plataforma de aluguel/venda de chácaras</w:t>
            </w:r>
          </w:p>
          <w:p w:rsidRPr="00F76475" w:rsidR="0010663D" w:rsidP="4A89097F" w:rsidRDefault="4A89097F" w14:paraId="3890D229" w14:textId="6277D7CE">
            <w:pPr>
              <w:rPr>
                <w:sz w:val="24"/>
                <w:szCs w:val="24"/>
              </w:rPr>
            </w:pPr>
            <w:r w:rsidRPr="5ADB1C8A" w:rsidR="4A89097F">
              <w:rPr>
                <w:sz w:val="24"/>
                <w:szCs w:val="24"/>
              </w:rPr>
              <w:t>Uma plataforma de anúncio de serviços para chácaras</w:t>
            </w:r>
          </w:p>
          <w:p w:rsidRPr="00F76475" w:rsidR="00AA333E" w:rsidP="4A89097F" w:rsidRDefault="00AA333E" w14:paraId="2AA44012" w14:textId="03916CBB">
            <w:pPr>
              <w:rPr>
                <w:sz w:val="24"/>
                <w:szCs w:val="24"/>
              </w:rPr>
            </w:pPr>
          </w:p>
        </w:tc>
      </w:tr>
      <w:tr w:rsidRPr="00F76475" w:rsidR="0094014C" w:rsidTr="0A06F337" w14:paraId="6C59ADC5" w14:textId="77777777">
        <w:trPr>
          <w:trHeight w:val="2109"/>
        </w:trPr>
        <w:tc>
          <w:tcPr>
            <w:tcW w:w="4253" w:type="dxa"/>
            <w:tcMar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Pr="00F76475" w:rsidR="0094014C" w:rsidP="4A89097F" w:rsidRDefault="4A89097F" w14:paraId="7A85E373" w14:textId="5187A09E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Controle de portaria</w:t>
            </w:r>
          </w:p>
          <w:p w:rsidRPr="00F76475" w:rsidR="0094014C" w:rsidP="4A89097F" w:rsidRDefault="4A89097F" w14:paraId="65A824D6" w14:textId="3C7A015E">
            <w:pPr>
              <w:spacing w:line="259" w:lineRule="auto"/>
              <w:rPr>
                <w:sz w:val="24"/>
                <w:szCs w:val="24"/>
              </w:rPr>
            </w:pPr>
            <w:r w:rsidRPr="0A06F337" w:rsidR="4A89097F">
              <w:rPr>
                <w:sz w:val="24"/>
                <w:szCs w:val="24"/>
              </w:rPr>
              <w:t>Controle de hidrômetro</w:t>
            </w:r>
          </w:p>
          <w:p w:rsidRPr="00F76475" w:rsidR="0094014C" w:rsidP="4A89097F" w:rsidRDefault="4A89097F" w14:paraId="4EC8C53D" w14:textId="28575A6F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Controle de alertas</w:t>
            </w:r>
          </w:p>
          <w:p w:rsidRPr="00F76475" w:rsidR="0094014C" w:rsidP="4A89097F" w:rsidRDefault="4A89097F" w14:paraId="4F61F5FE" w14:textId="1834546A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 xml:space="preserve">Controle de </w:t>
            </w:r>
            <w:r w:rsidRPr="6584AD31">
              <w:rPr>
                <w:sz w:val="24"/>
                <w:szCs w:val="24"/>
              </w:rPr>
              <w:t xml:space="preserve">reserva </w:t>
            </w:r>
            <w:r w:rsidRPr="6657F1B9">
              <w:rPr>
                <w:sz w:val="24"/>
                <w:szCs w:val="24"/>
              </w:rPr>
              <w:t>de</w:t>
            </w:r>
            <w:r w:rsidRPr="08D6C339">
              <w:rPr>
                <w:sz w:val="24"/>
                <w:szCs w:val="24"/>
              </w:rPr>
              <w:t xml:space="preserve"> </w:t>
            </w:r>
            <w:r w:rsidRPr="4A89097F">
              <w:rPr>
                <w:sz w:val="24"/>
                <w:szCs w:val="24"/>
              </w:rPr>
              <w:t>áreas comuns</w:t>
            </w:r>
          </w:p>
          <w:p w:rsidRPr="00F76475" w:rsidR="0094014C" w:rsidP="4A89097F" w:rsidRDefault="4A89097F" w14:paraId="48365858" w14:textId="37271228">
            <w:pPr>
              <w:spacing w:line="259" w:lineRule="auto"/>
              <w:rPr>
                <w:sz w:val="24"/>
                <w:szCs w:val="24"/>
              </w:rPr>
            </w:pPr>
            <w:r w:rsidRPr="0A06F337" w:rsidR="4A89097F">
              <w:rPr>
                <w:sz w:val="24"/>
                <w:szCs w:val="24"/>
              </w:rPr>
              <w:t>Controle de perfil do condomínio</w:t>
            </w:r>
          </w:p>
          <w:p w:rsidRPr="00F76475" w:rsidR="0094014C" w:rsidP="4A89097F" w:rsidRDefault="0094014C" w14:paraId="3BAB8353" w14:textId="7CB596D8">
            <w:pPr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4394" w:type="dxa"/>
            <w:tcMar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textId="77777777">
            <w:pPr>
              <w:rPr>
                <w:sz w:val="24"/>
                <w:szCs w:val="24"/>
              </w:rPr>
            </w:pPr>
          </w:p>
          <w:p w:rsidRPr="00F76475" w:rsidR="0010663D" w:rsidP="4A89097F" w:rsidRDefault="4A89097F" w14:paraId="176CEFAC" w14:textId="6F7965F1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Não faz marketing do condomínio</w:t>
            </w:r>
          </w:p>
          <w:p w:rsidRPr="00F76475" w:rsidR="0010663D" w:rsidP="4A89097F" w:rsidRDefault="4A89097F" w14:paraId="3DD9ECAE" w14:textId="12213032">
            <w:pPr>
              <w:spacing w:line="259" w:lineRule="auto"/>
              <w:rPr>
                <w:sz w:val="24"/>
                <w:szCs w:val="24"/>
              </w:rPr>
            </w:pPr>
            <w:r w:rsidRPr="0A06F337" w:rsidR="4A89097F">
              <w:rPr>
                <w:sz w:val="24"/>
                <w:szCs w:val="24"/>
              </w:rPr>
              <w:t xml:space="preserve">Não realiza cobrança de taxa de </w:t>
            </w:r>
            <w:r w:rsidRPr="0A06F337" w:rsidR="4A89097F">
              <w:rPr>
                <w:sz w:val="24"/>
                <w:szCs w:val="24"/>
              </w:rPr>
              <w:t>condomínio</w:t>
            </w:r>
          </w:p>
        </w:tc>
      </w:tr>
    </w:tbl>
    <w:p w:rsidR="0094014C" w:rsidP="00F76475" w:rsidRDefault="0010663D" w14:paraId="4969B506" w14:textId="36088F4D">
      <w:pPr>
        <w:pStyle w:val="Caption"/>
        <w:spacing w:before="120"/>
      </w:pPr>
      <w:bookmarkStart w:name="_Toc96283778" w:id="6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Heading1"/>
      </w:pPr>
      <w:bookmarkStart w:name="_Toc96283770" w:id="7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:rsidR="00F76475" w:rsidP="00685FDC" w:rsidRDefault="00F76475" w14:paraId="68F7A937" w14:textId="77777777"/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2694"/>
        <w:gridCol w:w="5953"/>
      </w:tblGrid>
      <w:tr w:rsidRPr="00F76475" w:rsidR="005B22A9" w:rsidTr="0A06F337" w14:paraId="2D761F4E" w14:textId="77777777">
        <w:trPr>
          <w:trHeight w:val="361"/>
        </w:trPr>
        <w:tc>
          <w:tcPr>
            <w:tcW w:w="8647" w:type="dxa"/>
            <w:gridSpan w:val="2"/>
            <w:tcMar/>
            <w:vAlign w:val="center"/>
          </w:tcPr>
          <w:p w:rsidRPr="00F76475" w:rsidR="005B22A9" w:rsidP="005728A8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8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0A06F337" w14:paraId="1A6F3ED2" w14:textId="77777777">
        <w:trPr>
          <w:trHeight w:val="410"/>
        </w:trPr>
        <w:tc>
          <w:tcPr>
            <w:tcW w:w="8647" w:type="dxa"/>
            <w:gridSpan w:val="2"/>
            <w:tcMar/>
            <w:vAlign w:val="center"/>
          </w:tcPr>
          <w:p w:rsidRPr="00F76475" w:rsidR="005B22A9" w:rsidP="005728A8" w:rsidRDefault="005B22A9" w14:paraId="279BAE02" w14:textId="510AA950">
            <w:pPr>
              <w:rPr>
                <w:sz w:val="24"/>
                <w:szCs w:val="24"/>
              </w:rPr>
            </w:pPr>
            <w:r w:rsidRPr="0A06F337" w:rsidR="64F33432">
              <w:rPr>
                <w:b w:val="1"/>
                <w:bCs w:val="1"/>
                <w:sz w:val="24"/>
                <w:szCs w:val="24"/>
              </w:rPr>
              <w:t>NOME DO PRODUTO</w:t>
            </w:r>
            <w:r w:rsidRPr="0A06F337" w:rsidR="64F33432">
              <w:rPr>
                <w:sz w:val="24"/>
                <w:szCs w:val="24"/>
              </w:rPr>
              <w:t xml:space="preserve">: </w:t>
            </w:r>
            <w:r w:rsidRPr="0A06F337" w:rsidR="64F33432">
              <w:rPr>
                <w:sz w:val="24"/>
                <w:szCs w:val="24"/>
              </w:rPr>
              <w:t>Meu Campestre</w:t>
            </w:r>
          </w:p>
        </w:tc>
      </w:tr>
      <w:tr w:rsidRPr="00F76475" w:rsidR="00EA0C41" w:rsidTr="0A06F337" w14:paraId="53765092" w14:textId="77777777">
        <w:tc>
          <w:tcPr>
            <w:tcW w:w="2694" w:type="dxa"/>
            <w:tcMar/>
            <w:vAlign w:val="center"/>
          </w:tcPr>
          <w:p w:rsidRPr="00F76475" w:rsidR="00EA0C41" w:rsidP="00685FDC" w:rsidRDefault="008B4E93" w14:paraId="67D3B850" w14:textId="5CCB6C2D">
            <w:pPr>
              <w:ind w:left="30" w:hanging="30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5953" w:type="dxa"/>
            <w:tcMar/>
            <w:vAlign w:val="center"/>
          </w:tcPr>
          <w:p w:rsidRPr="00F76475" w:rsidR="00EA0C41" w:rsidP="005728A8" w:rsidRDefault="00EA0C41" w14:paraId="17E6E6AE" w14:textId="77777777">
            <w:pPr>
              <w:rPr>
                <w:sz w:val="24"/>
                <w:szCs w:val="24"/>
              </w:rPr>
            </w:pPr>
          </w:p>
          <w:p w:rsidRPr="00F76475" w:rsidR="00EA765B" w:rsidP="005728A8" w:rsidRDefault="007B4AE6" w14:paraId="64A8E5FD" w14:textId="7A6726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índicos</w:t>
            </w:r>
            <w:r w:rsidR="00443D2E">
              <w:rPr>
                <w:sz w:val="24"/>
                <w:szCs w:val="24"/>
              </w:rPr>
              <w:t>, Administrador</w:t>
            </w:r>
            <w:r w:rsidRPr="0F36C89F" w:rsidR="0F36C89F">
              <w:rPr>
                <w:sz w:val="24"/>
                <w:szCs w:val="24"/>
              </w:rPr>
              <w:t>, donos</w:t>
            </w:r>
            <w:r w:rsidR="00443D2E">
              <w:rPr>
                <w:sz w:val="24"/>
                <w:szCs w:val="24"/>
              </w:rPr>
              <w:t xml:space="preserve"> de imóveis</w:t>
            </w:r>
            <w:r w:rsidRPr="0F36C89F" w:rsidR="0F36C89F">
              <w:rPr>
                <w:sz w:val="24"/>
                <w:szCs w:val="24"/>
              </w:rPr>
              <w:t xml:space="preserve"> e condôminos de condomínios rurais</w:t>
            </w:r>
          </w:p>
          <w:p w:rsidRPr="00F76475" w:rsidR="007E2392" w:rsidP="005728A8" w:rsidRDefault="007E2392" w14:paraId="21584C5D" w14:textId="0A93D6ED">
            <w:pPr>
              <w:rPr>
                <w:sz w:val="24"/>
                <w:szCs w:val="24"/>
              </w:rPr>
            </w:pPr>
          </w:p>
        </w:tc>
      </w:tr>
      <w:tr w:rsidRPr="00F76475" w:rsidR="00EA0C41" w:rsidTr="0A06F337" w14:paraId="47E770DC" w14:textId="77777777">
        <w:tc>
          <w:tcPr>
            <w:tcW w:w="2694" w:type="dxa"/>
            <w:tcMar/>
            <w:vAlign w:val="center"/>
          </w:tcPr>
          <w:p w:rsidRPr="00F76475" w:rsidR="00EA0C41" w:rsidP="005728A8" w:rsidRDefault="008B4E93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5953" w:type="dxa"/>
            <w:tcMar/>
            <w:vAlign w:val="center"/>
          </w:tcPr>
          <w:p w:rsidRPr="00F76475" w:rsidR="00EA0C41" w:rsidP="005728A8" w:rsidRDefault="00EA0C41" w14:paraId="1257777B" w14:textId="6B7CB54B">
            <w:pPr>
              <w:rPr>
                <w:sz w:val="24"/>
                <w:szCs w:val="24"/>
              </w:rPr>
            </w:pPr>
          </w:p>
          <w:p w:rsidRPr="00F76475" w:rsidR="007E2392" w:rsidP="005728A8" w:rsidRDefault="0F36C89F" w14:paraId="2A43F3F6" w14:textId="41C48798">
            <w:pPr>
              <w:rPr>
                <w:sz w:val="24"/>
                <w:szCs w:val="24"/>
              </w:rPr>
            </w:pPr>
            <w:r w:rsidRPr="0F36C89F">
              <w:rPr>
                <w:sz w:val="24"/>
                <w:szCs w:val="24"/>
              </w:rPr>
              <w:t xml:space="preserve">Plataforma </w:t>
            </w:r>
            <w:r w:rsidRPr="4E1A94B8" w:rsidR="73929929">
              <w:rPr>
                <w:sz w:val="24"/>
                <w:szCs w:val="24"/>
              </w:rPr>
              <w:t>responsiva web</w:t>
            </w:r>
            <w:r w:rsidRPr="0F36C89F">
              <w:rPr>
                <w:sz w:val="24"/>
                <w:szCs w:val="24"/>
              </w:rPr>
              <w:t xml:space="preserve"> </w:t>
            </w:r>
          </w:p>
          <w:p w:rsidRPr="00F76475" w:rsidR="00EA765B" w:rsidP="005728A8" w:rsidRDefault="00EA765B" w14:paraId="47CE1423" w14:textId="102C6626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29DFD1E6" w14:textId="77777777">
        <w:tc>
          <w:tcPr>
            <w:tcW w:w="2694" w:type="dxa"/>
            <w:tcMar/>
            <w:vAlign w:val="center"/>
          </w:tcPr>
          <w:p w:rsidRPr="00F76475" w:rsidR="008B4E93" w:rsidP="005728A8" w:rsidRDefault="008B4E93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5953" w:type="dxa"/>
            <w:tcMar/>
            <w:vAlign w:val="center"/>
          </w:tcPr>
          <w:p w:rsidRPr="00F76475" w:rsidR="008B4E93" w:rsidP="005728A8" w:rsidRDefault="008B4E93" w14:paraId="56B96248" w14:textId="77777777">
            <w:pPr>
              <w:rPr>
                <w:sz w:val="24"/>
                <w:szCs w:val="24"/>
              </w:rPr>
            </w:pPr>
          </w:p>
          <w:p w:rsidRPr="00F76475" w:rsidR="00EA765B" w:rsidP="005728A8" w:rsidRDefault="0F36C89F" w14:paraId="00603359" w14:textId="39744133">
            <w:pPr>
              <w:rPr>
                <w:sz w:val="24"/>
                <w:szCs w:val="24"/>
              </w:rPr>
            </w:pPr>
            <w:r w:rsidRPr="0F36C89F">
              <w:rPr>
                <w:sz w:val="24"/>
                <w:szCs w:val="24"/>
              </w:rPr>
              <w:t>Facilitar a gerência e controle de processos do condomínio rural</w:t>
            </w:r>
          </w:p>
          <w:p w:rsidRPr="00F76475" w:rsidR="007E2392" w:rsidP="005728A8" w:rsidRDefault="007E2392" w14:paraId="13687867" w14:textId="0BF2E5A2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1F1FCE48" w14:textId="77777777">
        <w:tc>
          <w:tcPr>
            <w:tcW w:w="2694" w:type="dxa"/>
            <w:tcMar/>
            <w:vAlign w:val="center"/>
          </w:tcPr>
          <w:p w:rsidRPr="00F76475" w:rsidR="008B4E93" w:rsidP="005728A8" w:rsidRDefault="00EA765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5953" w:type="dxa"/>
            <w:tcMar/>
            <w:vAlign w:val="center"/>
          </w:tcPr>
          <w:p w:rsidRPr="00F76475" w:rsidR="008B4E93" w:rsidP="005728A8" w:rsidRDefault="008B4E93" w14:paraId="094A8126" w14:textId="059E995A">
            <w:pPr>
              <w:rPr>
                <w:sz w:val="24"/>
                <w:szCs w:val="24"/>
              </w:rPr>
            </w:pPr>
          </w:p>
          <w:p w:rsidR="0F36C89F" w:rsidP="0F36C89F" w:rsidRDefault="73929929" w14:paraId="1E15E7A5" w14:textId="2585420F">
            <w:pPr>
              <w:spacing w:line="259" w:lineRule="auto"/>
              <w:rPr>
                <w:sz w:val="24"/>
                <w:szCs w:val="24"/>
              </w:rPr>
            </w:pPr>
            <w:r w:rsidRPr="3BC15C6D">
              <w:rPr>
                <w:sz w:val="24"/>
                <w:szCs w:val="24"/>
              </w:rPr>
              <w:t xml:space="preserve">Atendimento </w:t>
            </w:r>
            <w:r w:rsidRPr="5C216019">
              <w:rPr>
                <w:sz w:val="24"/>
                <w:szCs w:val="24"/>
              </w:rPr>
              <w:t xml:space="preserve">especializado </w:t>
            </w:r>
            <w:r w:rsidRPr="66BC9CCA">
              <w:rPr>
                <w:sz w:val="24"/>
                <w:szCs w:val="24"/>
              </w:rPr>
              <w:t>em</w:t>
            </w:r>
            <w:r w:rsidRPr="3BC15C6D">
              <w:rPr>
                <w:sz w:val="24"/>
                <w:szCs w:val="24"/>
              </w:rPr>
              <w:t xml:space="preserve"> condomínios rurais</w:t>
            </w:r>
          </w:p>
          <w:p w:rsidRPr="00F76475" w:rsidR="00EA765B" w:rsidP="005728A8" w:rsidRDefault="00EA765B" w14:paraId="449EE764" w14:textId="20FC475D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79369F07" w14:textId="77777777">
        <w:tc>
          <w:tcPr>
            <w:tcW w:w="2694" w:type="dxa"/>
            <w:tcMar/>
            <w:vAlign w:val="center"/>
          </w:tcPr>
          <w:p w:rsidRPr="00F76475" w:rsidR="008B4E93" w:rsidP="005728A8" w:rsidRDefault="00EA765B" w14:paraId="1A8A2763" w14:textId="72FFE429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5953" w:type="dxa"/>
            <w:tcMar/>
            <w:vAlign w:val="center"/>
          </w:tcPr>
          <w:p w:rsidRPr="00F76475" w:rsidR="008B4E93" w:rsidP="005728A8" w:rsidRDefault="008B4E93" w14:paraId="34F9D2ED" w14:textId="77777777">
            <w:pPr>
              <w:rPr>
                <w:sz w:val="24"/>
                <w:szCs w:val="24"/>
              </w:rPr>
            </w:pPr>
          </w:p>
          <w:p w:rsidRPr="00F76475" w:rsidR="007E2392" w:rsidP="0A06F337" w:rsidRDefault="007E2392" w14:paraId="0103B420" w14:textId="4C524845">
            <w:pPr>
              <w:rPr>
                <w:color w:val="auto"/>
                <w:sz w:val="24"/>
                <w:szCs w:val="24"/>
              </w:rPr>
            </w:pPr>
            <w:r w:rsidRPr="0A06F337" w:rsidR="4A89097F">
              <w:rPr>
                <w:color w:val="auto"/>
                <w:sz w:val="24"/>
                <w:szCs w:val="24"/>
              </w:rPr>
              <w:t>Aumentar a segurança e autonomia dos moradores e colaboradores do condomínio</w:t>
            </w:r>
          </w:p>
          <w:p w:rsidRPr="00F76475" w:rsidR="007E2392" w:rsidP="5ADB1C8A" w:rsidRDefault="007E2392" w14:paraId="4115B7BD" w14:textId="1BBDDF97">
            <w:pPr>
              <w:pStyle w:val="Normal"/>
              <w:rPr>
                <w:sz w:val="24"/>
                <w:szCs w:val="24"/>
                <w:highlight w:val="yellow"/>
              </w:rPr>
            </w:pPr>
          </w:p>
        </w:tc>
      </w:tr>
    </w:tbl>
    <w:p w:rsidR="00AE1E85" w:rsidP="00F76475" w:rsidRDefault="00AE1E85" w14:paraId="184CCAF3" w14:textId="5895AA41">
      <w:pPr>
        <w:pStyle w:val="Caption"/>
        <w:spacing w:before="120"/>
      </w:pPr>
      <w:bookmarkStart w:name="_Toc96283779" w:id="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:rsidR="00EA0C41" w:rsidP="00EA0C41" w:rsidRDefault="00EA0C41" w14:paraId="50FA646D" w14:textId="36817664">
      <w:pPr>
        <w:ind w:left="708"/>
      </w:pPr>
    </w:p>
    <w:bookmarkEnd w:id="8"/>
    <w:p w:rsidR="00AE1E85" w:rsidP="00EA0C41" w:rsidRDefault="00AE1E85" w14:paraId="1FA7B345" w14:textId="77777777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Heading1"/>
      </w:pPr>
      <w:bookmarkStart w:name="_Toc96283771" w:id="10"/>
      <w:r w:rsidR="00017559">
        <w:rPr/>
        <w:t>ARTEFATO</w:t>
      </w:r>
      <w:r w:rsidR="00F76475">
        <w:rPr/>
        <w:t xml:space="preserve"> 4:</w:t>
      </w:r>
      <w:r w:rsidR="00017559">
        <w:rPr/>
        <w:t xml:space="preserve"> </w:t>
      </w:r>
      <w:r w:rsidR="00017559">
        <w:rPr/>
        <w:t>C</w:t>
      </w:r>
      <w:r w:rsidR="00F76475">
        <w:rPr/>
        <w:t>anvas</w:t>
      </w:r>
      <w:r w:rsidR="000677B2">
        <w:rPr/>
        <w:t xml:space="preserve"> PBB</w:t>
      </w:r>
      <w:bookmarkEnd w:id="10"/>
    </w:p>
    <w:p w:rsidR="0A06F337" w:rsidP="0A06F337" w:rsidRDefault="0A06F337" w14:paraId="4AAA61D2" w14:textId="450F4E22">
      <w:pPr>
        <w:pStyle w:val="Normal"/>
      </w:pPr>
    </w:p>
    <w:p w:rsidR="007C2471" w:rsidP="5ADB1C8A" w:rsidRDefault="003F539F" w14:paraId="0B7170B6" w14:textId="6951573B">
      <w:pPr>
        <w:pStyle w:val="Normal"/>
        <w:rPr>
          <w:noProof/>
        </w:rPr>
      </w:pPr>
      <w:r w:rsidR="5ADB1C8A">
        <w:rPr/>
        <w:t xml:space="preserve">Desenvolvido 3 PBB – </w:t>
      </w:r>
      <w:r w:rsidR="5ADB1C8A">
        <w:rPr/>
        <w:t>Product</w:t>
      </w:r>
      <w:r w:rsidR="5ADB1C8A">
        <w:rPr/>
        <w:t xml:space="preserve"> Backlog Building, sendo um para cada persona: Condôminos, </w:t>
      </w:r>
      <w:r w:rsidR="5ADB1C8A">
        <w:rPr/>
        <w:t>síndico</w:t>
      </w:r>
      <w:r w:rsidR="5ADB1C8A">
        <w:rPr/>
        <w:t xml:space="preserve">, e </w:t>
      </w:r>
      <w:r w:rsidR="5ADB1C8A">
        <w:rPr/>
        <w:t>porteiro</w:t>
      </w:r>
      <w:r w:rsidR="5ADB1C8A">
        <w:rPr/>
        <w:t xml:space="preserve"> e podem ser acessados pelo link: </w:t>
      </w:r>
      <w:hyperlink r:id="R48549b172ba143ec">
        <w:r w:rsidRPr="0A06F337" w:rsidR="0A06F337">
          <w:rPr>
            <w:rStyle w:val="Hyperlink"/>
          </w:rPr>
          <w:t>https://miro.com/app/board/uXjVOGRjLyc=/?invite_link_id=532357743358</w:t>
        </w:r>
      </w:hyperlink>
    </w:p>
    <w:p w:rsidR="0A06F337" w:rsidP="0A06F337" w:rsidRDefault="0A06F337" w14:paraId="68523882" w14:textId="1DED02CF">
      <w:pPr>
        <w:pStyle w:val="Normal"/>
      </w:pPr>
    </w:p>
    <w:p w:rsidRPr="00017559" w:rsidR="007C2471" w:rsidP="0A06F337" w:rsidRDefault="007C2471" w14:paraId="282AEB27" w14:textId="38CBC701">
      <w:pPr>
        <w:pStyle w:val="Normal"/>
      </w:pPr>
      <w:bookmarkStart w:name="_Ref95112547" w:id="11"/>
      <w:r w:rsidR="0A06F337">
        <w:drawing>
          <wp:inline wp14:editId="2BCB518E" wp14:anchorId="6A48E52A">
            <wp:extent cx="5324475" cy="3948986"/>
            <wp:effectExtent l="0" t="0" r="0" b="0"/>
            <wp:docPr id="15027776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c4be3fac5a24a5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3948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06F337">
        <w:drawing>
          <wp:inline wp14:editId="03B6E07F" wp14:anchorId="6DF731BC">
            <wp:extent cx="5316367" cy="4020502"/>
            <wp:effectExtent l="0" t="0" r="0" b="0"/>
            <wp:docPr id="9367293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23a49256ffe4ff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6367" cy="4020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06F337">
        <w:drawing>
          <wp:inline wp14:editId="7F89FFF8" wp14:anchorId="7FED4818">
            <wp:extent cx="5318125" cy="3988594"/>
            <wp:effectExtent l="0" t="0" r="0" b="0"/>
            <wp:docPr id="196094886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1076e78dbb94be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8125" cy="3988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17559" w:rsidR="007C2471" w:rsidP="0A06F337" w:rsidRDefault="007C2471" w14:paraId="315C80A7" w14:textId="69B8EFEC">
      <w:pPr>
        <w:pStyle w:val="Normal"/>
        <w:ind w:left="708" w:firstLine="708"/>
      </w:pPr>
      <w:bookmarkStart w:name="_Toc96283780" w:id="12"/>
      <w:r w:rsidRPr="0A06F337" w:rsidR="007C2471">
        <w:rPr>
          <w:lang w:val="en-US"/>
        </w:rPr>
        <w:t xml:space="preserve">Figura </w:t>
      </w:r>
      <w:r>
        <w:fldChar w:fldCharType="begin"/>
      </w:r>
      <w:r w:rsidRPr="0A06F337">
        <w:rPr>
          <w:lang w:val="en-US"/>
        </w:rPr>
        <w:instrText xml:space="preserve"> SEQ Figura \* ARABIC </w:instrText>
      </w:r>
      <w:r>
        <w:fldChar w:fldCharType="separate"/>
      </w:r>
      <w:r w:rsidRPr="0A06F337" w:rsidR="0010663D">
        <w:rPr>
          <w:noProof/>
          <w:lang w:val="en-US"/>
        </w:rPr>
        <w:t>4</w:t>
      </w:r>
      <w:r w:rsidRPr="0A06F337">
        <w:rPr>
          <w:noProof/>
        </w:rPr>
        <w:fldChar w:fldCharType="end"/>
      </w:r>
      <w:r w:rsidRPr="0A06F337" w:rsidR="007C2471">
        <w:rPr>
          <w:lang w:val="en-US"/>
        </w:rPr>
        <w:t xml:space="preserve"> </w:t>
      </w:r>
      <w:r w:rsidRPr="0A06F337" w:rsidR="003D5A6D">
        <w:rPr>
          <w:lang w:val="en-US"/>
        </w:rPr>
        <w:t>–</w:t>
      </w:r>
      <w:r w:rsidRPr="0A06F337" w:rsidR="007C2471">
        <w:rPr>
          <w:lang w:val="en-US"/>
        </w:rPr>
        <w:t xml:space="preserve"> </w:t>
      </w:r>
      <w:r w:rsidRPr="0A06F337" w:rsidR="003D5A6D">
        <w:rPr>
          <w:lang w:val="en-US"/>
        </w:rPr>
        <w:t>Ca</w:t>
      </w:r>
      <w:r w:rsidRPr="0A06F337" w:rsidR="003D5A6D">
        <w:rPr>
          <w:lang w:val="en-US"/>
        </w:rPr>
        <w:t>nvas PBB:</w:t>
      </w:r>
      <w:r w:rsidRPr="0A06F337" w:rsidR="007C2471">
        <w:rPr>
          <w:noProof/>
          <w:lang w:val="en-US"/>
        </w:rPr>
        <w:t xml:space="preserve"> "Product Backlog Building"</w:t>
      </w:r>
      <w:r w:rsidRPr="0A06F337" w:rsidR="00944B0F">
        <w:rPr>
          <w:noProof/>
          <w:lang w:val="en-US"/>
        </w:rPr>
        <w:t>.</w:t>
      </w:r>
      <w:r w:rsidRPr="0A06F337" w:rsidR="00E961EB">
        <w:rPr>
          <w:noProof/>
          <w:lang w:val="en-US"/>
        </w:rPr>
        <w:t xml:space="preserve"> </w:t>
      </w:r>
      <w:r w:rsidRPr="0A06F337" w:rsidR="00E961EB">
        <w:rPr>
          <w:noProof/>
        </w:rPr>
        <w:t>Fonte: AGUIAR, F. 2018.</w:t>
      </w:r>
      <w:bookmarkEnd w:id="12"/>
    </w:p>
    <w:p w:rsidR="008D2B9B" w:rsidP="3DE8840F" w:rsidRDefault="008D2B9B" w14:paraId="35B147FA" w14:textId="27C856E3">
      <w:pPr>
        <w:pStyle w:val="CorpodeTexto"/>
      </w:pPr>
    </w:p>
    <w:p w:rsidRPr="00017559" w:rsidR="007C2471" w:rsidP="0043409E" w:rsidRDefault="007C2471" w14:paraId="52D69286" w14:textId="0CC01059"/>
    <w:p w:rsidR="00B257D8" w:rsidRDefault="00B257D8" w14:paraId="3CD7B7DA" w14:textId="4CA039B0">
      <w:r>
        <w:br w:type="page"/>
      </w:r>
    </w:p>
    <w:p w:rsidR="00F76475" w:rsidP="00F76475" w:rsidRDefault="00F76475" w14:paraId="18C9E9B6" w14:textId="77777777">
      <w:pPr>
        <w:pStyle w:val="Heading1"/>
      </w:pPr>
      <w:bookmarkStart w:name="_Toc96283772" w:id="13"/>
      <w:r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:rsidR="00DD13EB" w:rsidP="00DD13EB" w:rsidRDefault="00DD13EB" w14:paraId="1A1F7147" w14:textId="33DB1D6A"/>
    <w:p w:rsidRPr="00C15418" w:rsidR="00F76475" w:rsidP="00F76475" w:rsidRDefault="00F76475" w14:paraId="53560200" w14:textId="77777777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 xml:space="preserve">Uma </w:t>
      </w:r>
      <w:r w:rsidRPr="00C15418">
        <w:rPr>
          <w:b/>
          <w:bCs/>
          <w:color w:val="00B0F0"/>
        </w:rPr>
        <w:t>User Story</w:t>
      </w:r>
      <w:r w:rsidRPr="00C15418">
        <w:rPr>
          <w:color w:val="00B0F0"/>
        </w:rPr>
        <w:t xml:space="preserve">, ou História de Usuário, é construída a partir do seu </w:t>
      </w:r>
      <w:r w:rsidRPr="00C15418">
        <w:rPr>
          <w:b/>
          <w:bCs/>
          <w:color w:val="00B0F0"/>
        </w:rPr>
        <w:t>PBI</w:t>
      </w:r>
      <w:r w:rsidRPr="00C15418">
        <w:rPr>
          <w:color w:val="00B0F0"/>
        </w:rPr>
        <w:t xml:space="preserve">, definido para o canvas </w:t>
      </w:r>
      <w:r w:rsidRPr="00C15418">
        <w:rPr>
          <w:b/>
          <w:bCs/>
          <w:color w:val="00B0F0"/>
        </w:rPr>
        <w:t>PBB</w:t>
      </w:r>
      <w:r w:rsidRPr="00C15418">
        <w:rPr>
          <w:color w:val="00B0F0"/>
        </w:rPr>
        <w:t>.</w:t>
      </w:r>
    </w:p>
    <w:p w:rsidRPr="00C15418" w:rsidR="00F76475" w:rsidP="00F76475" w:rsidRDefault="00F76475" w14:paraId="2597957D" w14:textId="77777777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:rsidR="00F76475" w:rsidP="00DD13EB" w:rsidRDefault="00F76475" w14:paraId="78042D97" w14:textId="77777777"/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1140"/>
        <w:gridCol w:w="1743"/>
        <w:gridCol w:w="5764"/>
      </w:tblGrid>
      <w:tr w:rsidRPr="00821815" w:rsidR="004F0339" w:rsidTr="0A06F337" w14:paraId="36AE866E" w14:textId="77777777">
        <w:trPr>
          <w:trHeight w:val="380"/>
        </w:trPr>
        <w:tc>
          <w:tcPr>
            <w:tcW w:w="8647" w:type="dxa"/>
            <w:gridSpan w:val="3"/>
            <w:tcMar/>
            <w:vAlign w:val="center"/>
          </w:tcPr>
          <w:p w:rsidRPr="00821815" w:rsidR="004F0339" w:rsidP="005728A8" w:rsidRDefault="004F0339" w14:paraId="07893B24" w14:textId="2BE77F53">
            <w:pPr>
              <w:spacing w:before="60" w:after="60"/>
              <w:rPr>
                <w:b/>
                <w:bCs/>
              </w:rPr>
            </w:pPr>
            <w:bookmarkStart w:name="_Hlk96282481" w:id="14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Pr="00821815" w:rsidR="00F76475" w:rsidTr="0A06F337" w14:paraId="69A46E8C" w14:textId="77777777">
        <w:trPr>
          <w:trHeight w:val="380"/>
        </w:trPr>
        <w:tc>
          <w:tcPr>
            <w:tcW w:w="8647" w:type="dxa"/>
            <w:gridSpan w:val="3"/>
            <w:tcMar/>
            <w:vAlign w:val="center"/>
          </w:tcPr>
          <w:p w:rsidRPr="00821815" w:rsidR="00F76475" w:rsidP="005728A8" w:rsidRDefault="00F76475" w14:paraId="4428BB40" w14:textId="6A3D7E33">
            <w:pPr>
              <w:spacing w:before="60" w:after="60"/>
            </w:pPr>
            <w:bookmarkStart w:name="_Hlk96268510" w:id="15"/>
            <w:bookmarkEnd w:id="14"/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C44832" w:rsidTr="0A06F337" w14:paraId="0F648674" w14:textId="77777777">
        <w:tc>
          <w:tcPr>
            <w:tcW w:w="1140" w:type="dxa"/>
            <w:vMerge w:val="restart"/>
            <w:tcMar/>
            <w:vAlign w:val="center"/>
          </w:tcPr>
          <w:p w:rsidR="00C44832" w:rsidP="00C44832" w:rsidRDefault="00C44832" w14:paraId="6431EB11" w14:textId="77777777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:rsidRPr="009E1688" w:rsidR="00C44832" w:rsidP="00C44832" w:rsidRDefault="00C44832" w14:paraId="6A13CED4" w14:textId="77777777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:rsidR="00C44832" w:rsidP="00C44832" w:rsidRDefault="00C44832" w14:paraId="14F28B30" w14:textId="77777777">
            <w:pPr>
              <w:spacing w:before="60" w:after="60"/>
            </w:pPr>
          </w:p>
        </w:tc>
        <w:tc>
          <w:tcPr>
            <w:tcW w:w="7507" w:type="dxa"/>
            <w:gridSpan w:val="2"/>
            <w:tcMar/>
          </w:tcPr>
          <w:p w:rsidR="00C44832" w:rsidP="00C44832" w:rsidRDefault="00C44832" w14:paraId="6B5492B0" w14:textId="6B70EA8B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E25FEA" w:rsidR="00E25FEA">
              <w:rPr>
                <w:color w:val="00B0F0"/>
              </w:rPr>
              <w:t>completar ...</w:t>
            </w:r>
          </w:p>
          <w:p w:rsidRPr="00821815" w:rsidR="00C44832" w:rsidP="00C44832" w:rsidRDefault="00C44832" w14:paraId="268C4FFE" w14:textId="4A3C63CF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E25FEA" w:rsidR="00E25FEA">
              <w:rPr>
                <w:color w:val="00B0F0"/>
              </w:rPr>
              <w:t>completar ...</w:t>
            </w:r>
          </w:p>
          <w:p w:rsidR="00C44832" w:rsidP="00C44832" w:rsidRDefault="00C44832" w14:paraId="158AF84E" w14:textId="38C42D5E">
            <w:pPr>
              <w:spacing w:before="60" w:after="60"/>
              <w:ind w:left="360" w:hanging="181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E25FEA" w:rsidR="00E25FEA">
              <w:rPr>
                <w:color w:val="00B0F0"/>
              </w:rPr>
              <w:t>completar ...</w:t>
            </w:r>
          </w:p>
        </w:tc>
      </w:tr>
      <w:tr w:rsidR="00F76475" w:rsidTr="0A06F337" w14:paraId="238B9988" w14:textId="77777777">
        <w:tc>
          <w:tcPr>
            <w:tcW w:w="1140" w:type="dxa"/>
            <w:vMerge/>
            <w:tcMar/>
            <w:vAlign w:val="center"/>
          </w:tcPr>
          <w:p w:rsidRPr="009E1688" w:rsidR="00F76475" w:rsidP="005728A8" w:rsidRDefault="00F76475" w14:paraId="1E86D9DF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743" w:type="dxa"/>
            <w:tcMar/>
          </w:tcPr>
          <w:p w:rsidR="00F76475" w:rsidP="005728A8" w:rsidRDefault="00F76475" w14:paraId="36610FA9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:rsidR="00F76475" w:rsidP="005728A8" w:rsidRDefault="00F76475" w14:paraId="44A2A37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:rsidRPr="004F21EF" w:rsidR="00F76475" w:rsidP="005728A8" w:rsidRDefault="00F76475" w14:paraId="2E6589E9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764" w:type="dxa"/>
            <w:tcMar/>
          </w:tcPr>
          <w:p w:rsidR="00E25FEA" w:rsidP="005728A8" w:rsidRDefault="00F76475" w14:paraId="5CE45FDC" w14:textId="7777777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 w:rsidR="00E25FEA">
              <w:rPr>
                <w:color w:val="00B0F0"/>
              </w:rPr>
              <w:t>completar ...</w:t>
            </w:r>
          </w:p>
          <w:p w:rsidRPr="002063D9" w:rsidR="00F76475" w:rsidP="005728A8" w:rsidRDefault="00F76475" w14:paraId="29CEB57E" w14:textId="31CAF41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 w:rsidR="00E25FEA">
              <w:rPr>
                <w:color w:val="00B0F0"/>
              </w:rPr>
              <w:t>completar ...</w:t>
            </w:r>
          </w:p>
          <w:p w:rsidRPr="001137C6" w:rsidR="00F76475" w:rsidP="005728A8" w:rsidRDefault="00F76475" w14:paraId="7A15708C" w14:textId="3C84C2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 w:rsidR="00E25FEA">
              <w:rPr>
                <w:color w:val="00B0F0"/>
              </w:rPr>
              <w:t>completar ...</w:t>
            </w:r>
          </w:p>
        </w:tc>
      </w:tr>
      <w:tr w:rsidR="00E25FEA" w:rsidTr="0A06F337" w14:paraId="0928A0A7" w14:textId="77777777">
        <w:tc>
          <w:tcPr>
            <w:tcW w:w="1140" w:type="dxa"/>
            <w:vMerge/>
            <w:tcMar/>
            <w:vAlign w:val="center"/>
          </w:tcPr>
          <w:p w:rsidRPr="009E1688" w:rsidR="00E25FEA" w:rsidP="00E25FEA" w:rsidRDefault="00E25FEA" w14:paraId="3D8DB4D2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743" w:type="dxa"/>
            <w:tcMar/>
          </w:tcPr>
          <w:p w:rsidR="00E25FEA" w:rsidP="00E25FEA" w:rsidRDefault="00E25FEA" w14:paraId="005EC1E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:rsidR="00E25FEA" w:rsidP="00E25FEA" w:rsidRDefault="00E25FEA" w14:paraId="4E412D5B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:rsidRPr="004F21EF" w:rsidR="00E25FEA" w:rsidP="00E25FEA" w:rsidRDefault="00E25FEA" w14:paraId="3575DA9F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764" w:type="dxa"/>
            <w:tcMar/>
          </w:tcPr>
          <w:p w:rsidR="00E25FEA" w:rsidP="00E25FEA" w:rsidRDefault="00E25FEA" w14:paraId="46E8A340" w14:textId="7777777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:rsidRPr="002063D9" w:rsidR="00E25FEA" w:rsidP="00E25FEA" w:rsidRDefault="00E25FEA" w14:paraId="65CB98F4" w14:textId="7777777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:rsidRPr="001137C6" w:rsidR="00E25FEA" w:rsidP="00E25FEA" w:rsidRDefault="00E25FEA" w14:paraId="09BF40E1" w14:textId="4EB7B4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:rsidTr="0A06F337" w14:paraId="39FCD3A2" w14:textId="77777777">
        <w:tc>
          <w:tcPr>
            <w:tcW w:w="1140" w:type="dxa"/>
            <w:vMerge w:val="restart"/>
            <w:tcMar/>
            <w:vAlign w:val="center"/>
          </w:tcPr>
          <w:p w:rsidR="00E25FEA" w:rsidP="00E25FEA" w:rsidRDefault="00E25FEA" w14:paraId="76A7E0E2" w14:textId="77777777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:rsidR="00E25FEA" w:rsidP="00E25FEA" w:rsidRDefault="00E25FEA" w14:paraId="216B437A" w14:textId="77777777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:rsidRPr="009E1688" w:rsidR="00E25FEA" w:rsidP="00E25FEA" w:rsidRDefault="00E25FEA" w14:paraId="2B085F16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7507" w:type="dxa"/>
            <w:gridSpan w:val="2"/>
            <w:tcMar/>
          </w:tcPr>
          <w:p w:rsidR="00E25FEA" w:rsidP="00E25FEA" w:rsidRDefault="00E25FEA" w14:paraId="129CBB7E" w14:textId="77777777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:rsidRPr="00821815" w:rsidR="00E25FEA" w:rsidP="00E25FEA" w:rsidRDefault="00E25FEA" w14:paraId="21D19EA0" w14:textId="77777777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:rsidRPr="00821815" w:rsidR="00E25FEA" w:rsidP="00E25FEA" w:rsidRDefault="00E25FEA" w14:paraId="190D9AEA" w14:textId="01BF2F67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:rsidTr="0A06F337" w14:paraId="1A3757C4" w14:textId="77777777">
        <w:tc>
          <w:tcPr>
            <w:tcW w:w="1140" w:type="dxa"/>
            <w:vMerge/>
            <w:tcMar/>
          </w:tcPr>
          <w:p w:rsidRPr="009E1688" w:rsidR="00E25FEA" w:rsidP="00E25FEA" w:rsidRDefault="00E25FEA" w14:paraId="334FB269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743" w:type="dxa"/>
            <w:tcMar/>
          </w:tcPr>
          <w:p w:rsidR="00E25FEA" w:rsidP="00E25FEA" w:rsidRDefault="00E25FEA" w14:paraId="137C47B4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:rsidR="00E25FEA" w:rsidP="00E25FEA" w:rsidRDefault="00E25FEA" w14:paraId="21D78AE6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:rsidRPr="001F1DA2" w:rsidR="00E25FEA" w:rsidP="00E25FEA" w:rsidRDefault="00E25FEA" w14:paraId="64F87078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764" w:type="dxa"/>
            <w:tcMar/>
          </w:tcPr>
          <w:p w:rsidR="00E25FEA" w:rsidP="00E25FEA" w:rsidRDefault="00E25FEA" w14:paraId="62CE5BE3" w14:textId="7777777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:rsidRPr="002063D9" w:rsidR="00E25FEA" w:rsidP="00E25FEA" w:rsidRDefault="00E25FEA" w14:paraId="21A7EFB4" w14:textId="7777777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:rsidRPr="001137C6" w:rsidR="00E25FEA" w:rsidP="00E25FEA" w:rsidRDefault="00E25FEA" w14:paraId="40CD2CAA" w14:textId="42A396D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:rsidTr="0A06F337" w14:paraId="28BBC39D" w14:textId="77777777">
        <w:tc>
          <w:tcPr>
            <w:tcW w:w="1140" w:type="dxa"/>
            <w:vMerge/>
            <w:tcMar/>
          </w:tcPr>
          <w:p w:rsidRPr="009E1688" w:rsidR="00E25FEA" w:rsidP="00E25FEA" w:rsidRDefault="00E25FEA" w14:paraId="582EC428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743" w:type="dxa"/>
            <w:tcMar/>
          </w:tcPr>
          <w:p w:rsidR="00E25FEA" w:rsidP="00E25FEA" w:rsidRDefault="00E25FEA" w14:paraId="15281717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:rsidR="00E25FEA" w:rsidP="00E25FEA" w:rsidRDefault="00E25FEA" w14:paraId="3E0A77B1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:rsidRPr="001F1DA2" w:rsidR="00E25FEA" w:rsidP="00E25FEA" w:rsidRDefault="00E25FEA" w14:paraId="329E8CD4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764" w:type="dxa"/>
            <w:tcMar/>
          </w:tcPr>
          <w:p w:rsidR="00E25FEA" w:rsidP="00E25FEA" w:rsidRDefault="00E25FEA" w14:paraId="75E7546A" w14:textId="7777777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:rsidRPr="002063D9" w:rsidR="00E25FEA" w:rsidP="00E25FEA" w:rsidRDefault="00E25FEA" w14:paraId="469E6BE1" w14:textId="7777777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:rsidRPr="001137C6" w:rsidR="00E25FEA" w:rsidP="00E25FEA" w:rsidRDefault="00E25FEA" w14:paraId="55368C93" w14:textId="469D7CD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</w:tbl>
    <w:p w:rsidR="00F76475" w:rsidP="00C44832" w:rsidRDefault="00F76475" w14:paraId="464C1A34" w14:textId="77777777">
      <w:pPr>
        <w:pStyle w:val="Caption"/>
        <w:spacing w:before="120"/>
        <w:rPr>
          <w:noProof/>
        </w:rPr>
      </w:pPr>
      <w:bookmarkStart w:name="_Toc96268061" w:id="16"/>
      <w:bookmarkStart w:name="_Toc96283781" w:id="17"/>
      <w:bookmarkEnd w:id="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p w:rsidRPr="003D488D" w:rsidR="00F76475" w:rsidP="00F76475" w:rsidRDefault="00F76475" w14:paraId="70961142" w14:textId="77777777">
      <w:pPr>
        <w:pStyle w:val="CorpodeTexto"/>
        <w:ind w:left="708"/>
      </w:pPr>
    </w:p>
    <w:p w:rsidRPr="00017559" w:rsidR="0043409E" w:rsidP="0043409E" w:rsidRDefault="0043409E" w14:paraId="39D200D6" w14:textId="77777777"/>
    <w:p w:rsidR="00FA629D" w:rsidRDefault="00FA629D" w14:paraId="668AB0F0" w14:textId="77777777">
      <w:r>
        <w:br w:type="page"/>
      </w:r>
    </w:p>
    <w:p w:rsidR="00FA629D" w:rsidP="00FA629D" w:rsidRDefault="00FA629D" w14:paraId="10B46963" w14:textId="77777777">
      <w:pPr>
        <w:pStyle w:val="Heading1"/>
      </w:pPr>
      <w:bookmarkStart w:name="_Toc96283773" w:id="18"/>
      <w:r>
        <w:t>ARTEFATO 6: Diagrama Entidade-Relacionamento (DER)</w:t>
      </w:r>
      <w:bookmarkEnd w:id="18"/>
    </w:p>
    <w:p w:rsidR="00FA629D" w:rsidP="00FA629D" w:rsidRDefault="00FA629D" w14:paraId="743BA78B" w14:textId="77777777"/>
    <w:p w:rsidRPr="00C15418" w:rsidR="00FA629D" w:rsidP="00FA629D" w:rsidRDefault="00FA629D" w14:paraId="2F97829F" w14:textId="77777777">
      <w:pPr>
        <w:ind w:left="360"/>
        <w:rPr>
          <w:color w:val="00B0F0"/>
        </w:rPr>
      </w:pPr>
      <w:r w:rsidRPr="00C15418">
        <w:rPr>
          <w:color w:val="00B0F0"/>
        </w:rPr>
        <w:t>Um Diagrama Entidade-Relacionamento (</w:t>
      </w:r>
      <w:r w:rsidRPr="00C15418">
        <w:rPr>
          <w:b/>
          <w:bCs/>
          <w:color w:val="00B0F0"/>
        </w:rPr>
        <w:t>DER</w:t>
      </w:r>
      <w:r w:rsidRPr="00C15418">
        <w:rPr>
          <w:color w:val="00B0F0"/>
        </w:rPr>
        <w:t>) ilustra como “entidades” (como p. ex.: pessoas, objetos ou conceitos), se relacionam dentro de um sistema.</w:t>
      </w:r>
    </w:p>
    <w:p w:rsidRPr="00C15418" w:rsidR="00197E9C" w:rsidP="00197E9C" w:rsidRDefault="00197E9C" w14:paraId="63770EE1" w14:textId="77777777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:rsidR="00FA629D" w:rsidP="00FA629D" w:rsidRDefault="00FA629D" w14:paraId="1F5BD8E5" w14:textId="77777777">
      <w:pPr>
        <w:ind w:left="360"/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005728A8" w14:paraId="493D7E97" w14:textId="77777777">
        <w:trPr>
          <w:trHeight w:val="375"/>
        </w:trPr>
        <w:tc>
          <w:tcPr>
            <w:tcW w:w="8494" w:type="dxa"/>
            <w:vAlign w:val="center"/>
          </w:tcPr>
          <w:p w:rsidR="0089163D" w:rsidP="005728A8" w:rsidRDefault="0089163D" w14:paraId="60F8F0DF" w14:textId="532C95EB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:rsidTr="005728A8" w14:paraId="26C203D3" w14:textId="77777777">
        <w:trPr>
          <w:trHeight w:val="375"/>
        </w:trPr>
        <w:tc>
          <w:tcPr>
            <w:tcW w:w="8494" w:type="dxa"/>
            <w:vAlign w:val="center"/>
          </w:tcPr>
          <w:p w:rsidR="0089163D" w:rsidP="005728A8" w:rsidRDefault="0089163D" w14:paraId="30B62C3E" w14:textId="77777777">
            <w:pPr>
              <w:jc w:val="center"/>
              <w:rPr>
                <w:b/>
                <w:bCs/>
              </w:rPr>
            </w:pPr>
          </w:p>
          <w:p w:rsidR="0089163D" w:rsidP="005728A8" w:rsidRDefault="0089163D" w14:paraId="4AC19D73" w14:textId="00C21542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5728A8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692C9E62">
      <w:pPr>
        <w:pStyle w:val="Caption"/>
        <w:spacing w:before="120"/>
      </w:pPr>
      <w:bookmarkStart w:name="_Toc96267031" w:id="19"/>
      <w:bookmarkStart w:name="_Toc96283782" w:id="2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:rsidR="00FA629D" w:rsidRDefault="00FA629D" w14:paraId="1A47CEC0" w14:textId="77777777"/>
    <w:p w:rsidR="00FA629D" w:rsidRDefault="00FA629D" w14:paraId="7A9E5E34" w14:textId="77777777"/>
    <w:p w:rsidR="0089163D" w:rsidRDefault="0089163D" w14:paraId="6E0E34E6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FA629D" w:rsidP="00FA629D" w:rsidRDefault="00FA629D" w14:paraId="6C90E08F" w14:textId="50FF5289">
      <w:pPr>
        <w:pStyle w:val="Heading1"/>
      </w:pPr>
      <w:bookmarkStart w:name="_Toc96283774" w:id="21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:rsidR="00694EB1" w:rsidRDefault="00694EB1" w14:paraId="4447498D" w14:textId="77777777"/>
    <w:p w:rsidRPr="0062565D" w:rsidR="00694EB1" w:rsidP="00694EB1" w:rsidRDefault="00694EB1" w14:paraId="195BF4D0" w14:textId="77777777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:rsidRPr="0062565D" w:rsidR="00694EB1" w:rsidP="00694EB1" w:rsidRDefault="00694EB1" w14:paraId="7F145FF4" w14:textId="77777777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:rsidRPr="0062565D" w:rsidR="00694EB1" w:rsidP="00694EB1" w:rsidRDefault="00694EB1" w14:paraId="3C8DEED8" w14:textId="77777777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:rsidRPr="0062565D" w:rsidR="00694EB1" w:rsidP="00694EB1" w:rsidRDefault="00694EB1" w14:paraId="358C773A" w14:textId="47837BAE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:rsidRPr="0062565D" w:rsidR="00694EB1" w:rsidP="00694EB1" w:rsidRDefault="00694EB1" w14:paraId="68C6BD37" w14:textId="179937B6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:rsidTr="005728A8" w14:paraId="315D3861" w14:textId="77777777">
        <w:trPr>
          <w:trHeight w:val="375"/>
        </w:trPr>
        <w:tc>
          <w:tcPr>
            <w:tcW w:w="8494" w:type="dxa"/>
            <w:vAlign w:val="center"/>
          </w:tcPr>
          <w:p w:rsidR="007E636E" w:rsidP="005728A8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:rsidTr="005728A8" w14:paraId="1381C049" w14:textId="77777777">
        <w:trPr>
          <w:trHeight w:val="375"/>
        </w:trPr>
        <w:tc>
          <w:tcPr>
            <w:tcW w:w="8494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007E636E" w14:paraId="21C8C2DA" w14:textId="7777777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7BD9BC27">
      <w:pPr>
        <w:pStyle w:val="Caption"/>
        <w:spacing w:before="120"/>
      </w:pPr>
      <w:bookmarkStart w:name="_Toc96277162" w:id="22"/>
      <w:bookmarkStart w:name="_Toc96283783" w:id="23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336B4E53">
      <w:pPr>
        <w:pStyle w:val="Heading1"/>
      </w:pPr>
      <w:bookmarkStart w:name="_Toc96283775" w:id="24"/>
      <w:r>
        <w:t>ARTEFATO 8: Demais Diagramas</w:t>
      </w:r>
      <w:bookmarkEnd w:id="24"/>
      <w:r>
        <w:t xml:space="preserve"> </w:t>
      </w:r>
    </w:p>
    <w:p w:rsidR="0090282B" w:rsidRDefault="0090282B" w14:paraId="30E514E8" w14:textId="77777777"/>
    <w:p w:rsidRPr="0062565D" w:rsidR="0090282B" w:rsidP="0090282B" w:rsidRDefault="0090282B" w14:paraId="5F5FE4AB" w14:textId="77777777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:rsidRPr="0062565D" w:rsidR="0090282B" w:rsidP="0090282B" w:rsidRDefault="0090282B" w14:paraId="7CD44C88" w14:textId="77777777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:rsidRPr="0062565D" w:rsidR="0090282B" w:rsidP="0090282B" w:rsidRDefault="0090282B" w14:paraId="3946C153" w14:textId="77777777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:rsidRPr="0062565D" w:rsidR="0090282B" w:rsidP="0090282B" w:rsidRDefault="0090282B" w14:paraId="6BCC8408" w14:textId="77777777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:rsidRPr="0062565D" w:rsidR="0090282B" w:rsidP="0090282B" w:rsidRDefault="0090282B" w14:paraId="343BE93C" w14:textId="77777777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:rsidR="0090282B" w:rsidP="0090282B" w:rsidRDefault="0090282B" w14:paraId="5725165A" w14:textId="77777777"/>
    <w:p w:rsidR="0090282B" w:rsidP="00737374" w:rsidRDefault="0090282B" w14:paraId="67A4A1A4" w14:textId="77777777"/>
    <w:p w:rsidR="00737374" w:rsidP="0017048B" w:rsidRDefault="00737374" w14:paraId="6B8A4EF8" w14:textId="77777777"/>
    <w:p w:rsidR="000677B2" w:rsidP="006043D6" w:rsidRDefault="006043D6" w14:paraId="2CDBA37C" w14:textId="5ECCA2B1">
      <w:pPr>
        <w:pStyle w:val="Heading1"/>
      </w:pPr>
      <w:bookmarkStart w:name="_Toc96283776" w:id="25"/>
      <w:r>
        <w:t>REFERÊNCIA BIBLIOGRÁFICAS</w:t>
      </w:r>
      <w:bookmarkEnd w:id="25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w:history="1" r:id="rId14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15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16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728A8" w:rsidP="004E16B3" w:rsidRDefault="005728A8" w14:paraId="442924F5" w14:textId="77777777">
      <w:pPr>
        <w:spacing w:after="0" w:line="240" w:lineRule="auto"/>
      </w:pPr>
      <w:r>
        <w:separator/>
      </w:r>
    </w:p>
  </w:endnote>
  <w:endnote w:type="continuationSeparator" w:id="0">
    <w:p w:rsidR="005728A8" w:rsidP="004E16B3" w:rsidRDefault="005728A8" w14:paraId="19D128BA" w14:textId="77777777">
      <w:pPr>
        <w:spacing w:after="0" w:line="240" w:lineRule="auto"/>
      </w:pPr>
      <w:r>
        <w:continuationSeparator/>
      </w:r>
    </w:p>
  </w:endnote>
  <w:endnote w:type="continuationNotice" w:id="1">
    <w:p w:rsidR="005728A8" w:rsidRDefault="005728A8" w14:paraId="07A05E8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1748F" w:rsidR="0021748F" w:rsidP="0021748F" w:rsidRDefault="001C3091" w14:paraId="709888EB" w14:textId="3B9D0A91">
    <w:pPr>
      <w:pStyle w:val="Footer"/>
    </w:pPr>
    <w:r>
      <w:t>Especificação</w:t>
    </w:r>
    <w:r w:rsidRPr="0021748F" w:rsidR="0021748F">
      <w:t xml:space="preserve"> de Projeto</w:t>
    </w:r>
    <w:r w:rsidRPr="0021748F" w:rsidR="0021748F">
      <w:tab/>
    </w:r>
    <w:r w:rsidRPr="001C3091" w:rsidR="00960ED8">
      <w:rPr>
        <w:color w:val="00B0F0"/>
      </w:rPr>
      <w:t>Nome do Produto de Software</w:t>
    </w:r>
    <w:r w:rsidRPr="0021748F" w:rsidR="0021748F">
      <w:tab/>
    </w:r>
    <w:r w:rsidRPr="0021748F" w:rsidR="0021748F">
      <w:fldChar w:fldCharType="begin"/>
    </w:r>
    <w:r w:rsidRPr="0021748F" w:rsidR="0021748F">
      <w:instrText>PAGE   \* MERGEFORMAT</w:instrText>
    </w:r>
    <w:r w:rsidRPr="0021748F" w:rsidR="0021748F">
      <w:fldChar w:fldCharType="separate"/>
    </w:r>
    <w:r w:rsidRPr="0021748F" w:rsidR="0021748F">
      <w:t>1</w:t>
    </w:r>
    <w:r w:rsidRPr="0021748F" w:rsid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728A8" w:rsidP="004E16B3" w:rsidRDefault="005728A8" w14:paraId="61C919B2" w14:textId="77777777">
      <w:pPr>
        <w:spacing w:after="0" w:line="240" w:lineRule="auto"/>
      </w:pPr>
      <w:r>
        <w:separator/>
      </w:r>
    </w:p>
  </w:footnote>
  <w:footnote w:type="continuationSeparator" w:id="0">
    <w:p w:rsidR="005728A8" w:rsidP="004E16B3" w:rsidRDefault="005728A8" w14:paraId="3B96F716" w14:textId="77777777">
      <w:pPr>
        <w:spacing w:after="0" w:line="240" w:lineRule="auto"/>
      </w:pPr>
      <w:r>
        <w:continuationSeparator/>
      </w:r>
    </w:p>
  </w:footnote>
  <w:footnote w:type="continuationNotice" w:id="1">
    <w:p w:rsidR="005728A8" w:rsidRDefault="005728A8" w14:paraId="5E090A6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P="005728A8" w:rsidRDefault="004E16B3" w14:paraId="2E0B302B" w14:textId="77777777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5AC0B3F7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6D6C7D7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:rsidRPr="004E16B3" w:rsidR="004E16B3" w:rsidP="004E16B3" w:rsidRDefault="004E16B3" w14:paraId="13DAEAF6" w14:textId="69384064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5"/>
  </w:num>
  <w:num w:numId="4">
    <w:abstractNumId w:val="11"/>
  </w:num>
  <w:num w:numId="5">
    <w:abstractNumId w:val="8"/>
  </w:num>
  <w:num w:numId="6">
    <w:abstractNumId w:val="10"/>
  </w:num>
  <w:num w:numId="7">
    <w:abstractNumId w:val="2"/>
  </w:num>
  <w:num w:numId="8">
    <w:abstractNumId w:val="0"/>
  </w:num>
  <w:num w:numId="9">
    <w:abstractNumId w:val="1"/>
  </w:num>
  <w:num w:numId="10">
    <w:abstractNumId w:val="6"/>
  </w:num>
  <w:num w:numId="11">
    <w:abstractNumId w:val="10"/>
    <w:lvlOverride w:ilvl="0">
      <w:startOverride w:val="1"/>
    </w:lvlOverride>
  </w:num>
  <w:num w:numId="12">
    <w:abstractNumId w:val="13"/>
  </w:num>
  <w:num w:numId="13">
    <w:abstractNumId w:val="5"/>
  </w:num>
  <w:num w:numId="14">
    <w:abstractNumId w:val="7"/>
  </w:num>
  <w:num w:numId="15">
    <w:abstractNumId w:val="9"/>
  </w:num>
  <w:num w:numId="16">
    <w:abstractNumId w:val="14"/>
  </w:num>
  <w:num w:numId="17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90F1A"/>
    <w:rsid w:val="000933CB"/>
    <w:rsid w:val="000A5C41"/>
    <w:rsid w:val="000B45BC"/>
    <w:rsid w:val="000B6CEF"/>
    <w:rsid w:val="000C0F34"/>
    <w:rsid w:val="000C1FAC"/>
    <w:rsid w:val="000C3EE7"/>
    <w:rsid w:val="000C51A3"/>
    <w:rsid w:val="000D7BF4"/>
    <w:rsid w:val="000E092A"/>
    <w:rsid w:val="00101418"/>
    <w:rsid w:val="00102509"/>
    <w:rsid w:val="0010663D"/>
    <w:rsid w:val="001071F9"/>
    <w:rsid w:val="00117DAE"/>
    <w:rsid w:val="00130A75"/>
    <w:rsid w:val="00130C93"/>
    <w:rsid w:val="00135DEC"/>
    <w:rsid w:val="00143472"/>
    <w:rsid w:val="001444C2"/>
    <w:rsid w:val="001559F5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1102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242A0"/>
    <w:rsid w:val="00233CD7"/>
    <w:rsid w:val="00234AAF"/>
    <w:rsid w:val="00236B3D"/>
    <w:rsid w:val="00252EAD"/>
    <w:rsid w:val="00264FE7"/>
    <w:rsid w:val="002655C9"/>
    <w:rsid w:val="00265BDD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A525D"/>
    <w:rsid w:val="002B7F8F"/>
    <w:rsid w:val="002C645B"/>
    <w:rsid w:val="002D44A1"/>
    <w:rsid w:val="002D4ACF"/>
    <w:rsid w:val="002D5192"/>
    <w:rsid w:val="002E2B9B"/>
    <w:rsid w:val="002E2FB0"/>
    <w:rsid w:val="002F13AA"/>
    <w:rsid w:val="002F77D5"/>
    <w:rsid w:val="00300DB5"/>
    <w:rsid w:val="003028B6"/>
    <w:rsid w:val="00303EAD"/>
    <w:rsid w:val="00305828"/>
    <w:rsid w:val="00313325"/>
    <w:rsid w:val="0031411D"/>
    <w:rsid w:val="00322AB9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39F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3D2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3946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28A8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1E54"/>
    <w:rsid w:val="00624CA5"/>
    <w:rsid w:val="0062565D"/>
    <w:rsid w:val="00626002"/>
    <w:rsid w:val="00635879"/>
    <w:rsid w:val="00643C4C"/>
    <w:rsid w:val="006516A8"/>
    <w:rsid w:val="00652592"/>
    <w:rsid w:val="006624DB"/>
    <w:rsid w:val="00667B32"/>
    <w:rsid w:val="00667C41"/>
    <w:rsid w:val="00667F07"/>
    <w:rsid w:val="00675D0C"/>
    <w:rsid w:val="006854F1"/>
    <w:rsid w:val="00685FDC"/>
    <w:rsid w:val="00694EB1"/>
    <w:rsid w:val="00694F12"/>
    <w:rsid w:val="006A3101"/>
    <w:rsid w:val="006A4D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079"/>
    <w:rsid w:val="007262FD"/>
    <w:rsid w:val="00726D7E"/>
    <w:rsid w:val="0073280A"/>
    <w:rsid w:val="007371CA"/>
    <w:rsid w:val="00737374"/>
    <w:rsid w:val="00747F67"/>
    <w:rsid w:val="00750636"/>
    <w:rsid w:val="007535AF"/>
    <w:rsid w:val="00753BA8"/>
    <w:rsid w:val="0077277A"/>
    <w:rsid w:val="0079078E"/>
    <w:rsid w:val="00791E67"/>
    <w:rsid w:val="00793116"/>
    <w:rsid w:val="00795EB1"/>
    <w:rsid w:val="007A191D"/>
    <w:rsid w:val="007A3913"/>
    <w:rsid w:val="007A7A0B"/>
    <w:rsid w:val="007B4AE6"/>
    <w:rsid w:val="007B6465"/>
    <w:rsid w:val="007B75AB"/>
    <w:rsid w:val="007B7AD8"/>
    <w:rsid w:val="007C2471"/>
    <w:rsid w:val="007C3290"/>
    <w:rsid w:val="007C6E03"/>
    <w:rsid w:val="007D3CBB"/>
    <w:rsid w:val="007E2392"/>
    <w:rsid w:val="007E2751"/>
    <w:rsid w:val="007E2C5A"/>
    <w:rsid w:val="007E4A59"/>
    <w:rsid w:val="007E636E"/>
    <w:rsid w:val="007F397C"/>
    <w:rsid w:val="007F4CC6"/>
    <w:rsid w:val="007F5778"/>
    <w:rsid w:val="007F77A0"/>
    <w:rsid w:val="00805333"/>
    <w:rsid w:val="008125C1"/>
    <w:rsid w:val="008129B3"/>
    <w:rsid w:val="0081700C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946D9"/>
    <w:rsid w:val="008A4931"/>
    <w:rsid w:val="008A6297"/>
    <w:rsid w:val="008B4E93"/>
    <w:rsid w:val="008C32FA"/>
    <w:rsid w:val="008C4218"/>
    <w:rsid w:val="008D0F28"/>
    <w:rsid w:val="008D2B9B"/>
    <w:rsid w:val="008D61E7"/>
    <w:rsid w:val="008D782E"/>
    <w:rsid w:val="008E2C4E"/>
    <w:rsid w:val="008E5A0C"/>
    <w:rsid w:val="008F712B"/>
    <w:rsid w:val="0090282B"/>
    <w:rsid w:val="00906362"/>
    <w:rsid w:val="0091084F"/>
    <w:rsid w:val="00912B33"/>
    <w:rsid w:val="00914B1C"/>
    <w:rsid w:val="00915815"/>
    <w:rsid w:val="009164CF"/>
    <w:rsid w:val="00931B42"/>
    <w:rsid w:val="00934AC7"/>
    <w:rsid w:val="00937C59"/>
    <w:rsid w:val="009400A8"/>
    <w:rsid w:val="0094014C"/>
    <w:rsid w:val="00943F44"/>
    <w:rsid w:val="00944B0F"/>
    <w:rsid w:val="00945343"/>
    <w:rsid w:val="009479D6"/>
    <w:rsid w:val="00952169"/>
    <w:rsid w:val="00960ED8"/>
    <w:rsid w:val="00966CD5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C3675"/>
    <w:rsid w:val="009D0DFC"/>
    <w:rsid w:val="009F2217"/>
    <w:rsid w:val="009F2AB8"/>
    <w:rsid w:val="00A03D35"/>
    <w:rsid w:val="00A050C2"/>
    <w:rsid w:val="00A05DE2"/>
    <w:rsid w:val="00A26CC5"/>
    <w:rsid w:val="00A329D8"/>
    <w:rsid w:val="00A3361D"/>
    <w:rsid w:val="00A34C4A"/>
    <w:rsid w:val="00A44E5D"/>
    <w:rsid w:val="00A45ED0"/>
    <w:rsid w:val="00A510AE"/>
    <w:rsid w:val="00A51F53"/>
    <w:rsid w:val="00A618D1"/>
    <w:rsid w:val="00A61B27"/>
    <w:rsid w:val="00A64511"/>
    <w:rsid w:val="00A64A1A"/>
    <w:rsid w:val="00A716A2"/>
    <w:rsid w:val="00A71D85"/>
    <w:rsid w:val="00A81E89"/>
    <w:rsid w:val="00A829AC"/>
    <w:rsid w:val="00A91BD1"/>
    <w:rsid w:val="00A93DAC"/>
    <w:rsid w:val="00A93F4D"/>
    <w:rsid w:val="00A971C5"/>
    <w:rsid w:val="00AA2CB8"/>
    <w:rsid w:val="00AA333E"/>
    <w:rsid w:val="00AB27D3"/>
    <w:rsid w:val="00AB6D48"/>
    <w:rsid w:val="00AC33D5"/>
    <w:rsid w:val="00AC6B03"/>
    <w:rsid w:val="00AC7406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24EA"/>
    <w:rsid w:val="00B440B1"/>
    <w:rsid w:val="00B513BC"/>
    <w:rsid w:val="00B51A90"/>
    <w:rsid w:val="00B653F2"/>
    <w:rsid w:val="00B65B55"/>
    <w:rsid w:val="00B66416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4F2E"/>
    <w:rsid w:val="00BF68B4"/>
    <w:rsid w:val="00C06F67"/>
    <w:rsid w:val="00C104C4"/>
    <w:rsid w:val="00C1339D"/>
    <w:rsid w:val="00C15418"/>
    <w:rsid w:val="00C22245"/>
    <w:rsid w:val="00C239CB"/>
    <w:rsid w:val="00C23ABB"/>
    <w:rsid w:val="00C34D40"/>
    <w:rsid w:val="00C3574E"/>
    <w:rsid w:val="00C40C2D"/>
    <w:rsid w:val="00C42C7C"/>
    <w:rsid w:val="00C44832"/>
    <w:rsid w:val="00C516D0"/>
    <w:rsid w:val="00C52087"/>
    <w:rsid w:val="00C52D0A"/>
    <w:rsid w:val="00C633DB"/>
    <w:rsid w:val="00C63E9E"/>
    <w:rsid w:val="00C76EAF"/>
    <w:rsid w:val="00C76FF2"/>
    <w:rsid w:val="00C93E38"/>
    <w:rsid w:val="00CA2E4A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1584C"/>
    <w:rsid w:val="00D223D7"/>
    <w:rsid w:val="00D37A75"/>
    <w:rsid w:val="00D40635"/>
    <w:rsid w:val="00D41AAE"/>
    <w:rsid w:val="00D7004A"/>
    <w:rsid w:val="00D73C8B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29F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5C4F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3E4"/>
    <w:rsid w:val="00FD0B44"/>
    <w:rsid w:val="00FD281E"/>
    <w:rsid w:val="00FE5184"/>
    <w:rsid w:val="00FF0AAC"/>
    <w:rsid w:val="04C782F3"/>
    <w:rsid w:val="0587C07E"/>
    <w:rsid w:val="064633C6"/>
    <w:rsid w:val="065E7091"/>
    <w:rsid w:val="07311DA1"/>
    <w:rsid w:val="083E08F1"/>
    <w:rsid w:val="08D6C339"/>
    <w:rsid w:val="0A06F337"/>
    <w:rsid w:val="0A540982"/>
    <w:rsid w:val="0B31E1B4"/>
    <w:rsid w:val="0D8ED658"/>
    <w:rsid w:val="0DABCE6E"/>
    <w:rsid w:val="0EF86787"/>
    <w:rsid w:val="0F36C89F"/>
    <w:rsid w:val="0F6D2AD8"/>
    <w:rsid w:val="103844A6"/>
    <w:rsid w:val="11BAECAA"/>
    <w:rsid w:val="1461D06B"/>
    <w:rsid w:val="1521A153"/>
    <w:rsid w:val="16D225CC"/>
    <w:rsid w:val="1741DA84"/>
    <w:rsid w:val="1AD5C7CE"/>
    <w:rsid w:val="20024E44"/>
    <w:rsid w:val="2040AF5C"/>
    <w:rsid w:val="20F61137"/>
    <w:rsid w:val="217D1B88"/>
    <w:rsid w:val="2268F0F5"/>
    <w:rsid w:val="22E13979"/>
    <w:rsid w:val="24658F00"/>
    <w:rsid w:val="24C7DE8F"/>
    <w:rsid w:val="24FBE04A"/>
    <w:rsid w:val="299849CD"/>
    <w:rsid w:val="2ACFE54C"/>
    <w:rsid w:val="2CD59C8D"/>
    <w:rsid w:val="2D4A79F9"/>
    <w:rsid w:val="2D60C8D9"/>
    <w:rsid w:val="2E7471C4"/>
    <w:rsid w:val="2F0E0D5D"/>
    <w:rsid w:val="30022F02"/>
    <w:rsid w:val="36516566"/>
    <w:rsid w:val="373C2C68"/>
    <w:rsid w:val="37F8DD61"/>
    <w:rsid w:val="38D7FCC9"/>
    <w:rsid w:val="3941E688"/>
    <w:rsid w:val="3979C38F"/>
    <w:rsid w:val="39B28CBC"/>
    <w:rsid w:val="3A501C30"/>
    <w:rsid w:val="3BC15C6D"/>
    <w:rsid w:val="3BC58EE4"/>
    <w:rsid w:val="3DE8840F"/>
    <w:rsid w:val="3DFEDC62"/>
    <w:rsid w:val="3EFD2FA6"/>
    <w:rsid w:val="3FB91592"/>
    <w:rsid w:val="42DFE024"/>
    <w:rsid w:val="437B1CA6"/>
    <w:rsid w:val="471B0C62"/>
    <w:rsid w:val="48A8B495"/>
    <w:rsid w:val="49214533"/>
    <w:rsid w:val="4A824BE4"/>
    <w:rsid w:val="4A89097F"/>
    <w:rsid w:val="4E1A94B8"/>
    <w:rsid w:val="4EB96562"/>
    <w:rsid w:val="4FA53ACF"/>
    <w:rsid w:val="51B64913"/>
    <w:rsid w:val="53258EC8"/>
    <w:rsid w:val="5445BA23"/>
    <w:rsid w:val="56B2E899"/>
    <w:rsid w:val="584AA10E"/>
    <w:rsid w:val="5A737B1A"/>
    <w:rsid w:val="5ADB1C8A"/>
    <w:rsid w:val="5C13F003"/>
    <w:rsid w:val="5C216019"/>
    <w:rsid w:val="5C27DB65"/>
    <w:rsid w:val="5C323CC4"/>
    <w:rsid w:val="5F5EB682"/>
    <w:rsid w:val="638F6326"/>
    <w:rsid w:val="643D4EA9"/>
    <w:rsid w:val="64F33432"/>
    <w:rsid w:val="6584AD31"/>
    <w:rsid w:val="6620FEF5"/>
    <w:rsid w:val="6657F1B9"/>
    <w:rsid w:val="66BC9CCA"/>
    <w:rsid w:val="692C65D4"/>
    <w:rsid w:val="6B5A9CF5"/>
    <w:rsid w:val="6C88A6CA"/>
    <w:rsid w:val="6F5035E6"/>
    <w:rsid w:val="6F5622E1"/>
    <w:rsid w:val="70222320"/>
    <w:rsid w:val="716CAABF"/>
    <w:rsid w:val="7321E6DB"/>
    <w:rsid w:val="73929929"/>
    <w:rsid w:val="7404D39E"/>
    <w:rsid w:val="77F77A53"/>
    <w:rsid w:val="7B86AB80"/>
    <w:rsid w:val="7BC3CB57"/>
    <w:rsid w:val="7C897F04"/>
    <w:rsid w:val="7CE77DCB"/>
    <w:rsid w:val="7FC99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69E53"/>
  <w15:chartTrackingRefBased/>
  <w15:docId w15:val="{E8AD18F0-AAAB-428F-892A-9E7ADE05DE0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styleId="Heading3Char" w:customStyle="1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footer" Target="footer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hyperlink" Target="https://scrumguides.org/docs/scrumguide/v2020/2020-Scrum-Guide-Portuguese-European.pdf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yperlink" Target="http://www.productbacklogbuilding.com/canvas/PBB_Canvas.pdf" TargetMode="Externa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speakerdeck.com/fabiogr/product-backlog-building" TargetMode="External" Id="rId14" /><Relationship Type="http://schemas.openxmlformats.org/officeDocument/2006/relationships/glossaryDocument" Target="glossary/document.xml" Id="R6a193b64b79e47a8" /><Relationship Type="http://schemas.openxmlformats.org/officeDocument/2006/relationships/hyperlink" Target="https://miro.com/app/board/uXjVOGRjLyc=/?invite_link_id=532357743358" TargetMode="External" Id="R48549b172ba143ec" /><Relationship Type="http://schemas.openxmlformats.org/officeDocument/2006/relationships/image" Target="/media/image5.jpg" Id="Rbc4be3fac5a24a5c" /><Relationship Type="http://schemas.openxmlformats.org/officeDocument/2006/relationships/image" Target="/media/image6.jpg" Id="Rd23a49256ffe4ff2" /><Relationship Type="http://schemas.openxmlformats.org/officeDocument/2006/relationships/image" Target="/media/image7.jpg" Id="Rd1076e78dbb94be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8e0c1-ab3f-4dc8-9830-87afc678dfc6}"/>
      </w:docPartPr>
      <w:docPartBody>
        <w:p w14:paraId="32DB47A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tilização da Nota Qualificada</dc:title>
  <dc:subject/>
  <dc:creator>Cristina Vercosa Perez Barrios de Souza</dc:creator>
  <keywords/>
  <dc:description/>
  <lastModifiedBy>Charles Balmant Jamil</lastModifiedBy>
  <revision>64</revision>
  <dcterms:created xsi:type="dcterms:W3CDTF">2022-02-20T19:37:00.0000000Z</dcterms:created>
  <dcterms:modified xsi:type="dcterms:W3CDTF">2022-03-17T22:22:31.113358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